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E840B" w14:textId="4B610A95" w:rsidR="00C40F67" w:rsidRPr="00680E41" w:rsidRDefault="00C40F67" w:rsidP="00C40F67">
      <w:pPr>
        <w:spacing w:line="360" w:lineRule="auto"/>
      </w:pPr>
      <w:bookmarkStart w:id="0" w:name="_Hlk42698348"/>
      <w:r w:rsidRPr="00680E41">
        <w:rPr>
          <w:rFonts w:hint="eastAsia"/>
        </w:rPr>
        <w:t>1</w:t>
      </w:r>
      <w:r w:rsidRPr="00680E41">
        <w:rPr>
          <w:rFonts w:hint="eastAsia"/>
        </w:rPr>
        <w:t>、以下说法错误的是（</w:t>
      </w:r>
      <w:r w:rsidRPr="00680E41">
        <w:t xml:space="preserve"> D </w:t>
      </w:r>
      <w:r w:rsidRPr="00680E41">
        <w:rPr>
          <w:rFonts w:hint="eastAsia"/>
        </w:rPr>
        <w:t>）</w:t>
      </w:r>
      <w:r w:rsidRPr="00680E41">
        <w:rPr>
          <w:rFonts w:hint="eastAsia"/>
        </w:rPr>
        <w:t>?</w:t>
      </w:r>
    </w:p>
    <w:p w14:paraId="6E7C5B7B" w14:textId="5F767741" w:rsidR="00C40F67" w:rsidRPr="00680E41" w:rsidRDefault="00C40F67" w:rsidP="00C40F67">
      <w:pPr>
        <w:spacing w:line="360" w:lineRule="auto"/>
      </w:pPr>
      <w:r w:rsidRPr="00680E41">
        <w:rPr>
          <w:rFonts w:hint="eastAsia"/>
        </w:rPr>
        <w:t>A</w:t>
      </w:r>
      <w:r w:rsidRPr="00680E41">
        <w:rPr>
          <w:rFonts w:hint="eastAsia"/>
        </w:rPr>
        <w:t>、</w:t>
      </w:r>
      <w:r w:rsidR="00657D2B" w:rsidRPr="00680E41">
        <w:rPr>
          <w:rFonts w:hint="eastAsia"/>
        </w:rPr>
        <w:t>壁细胞分泌盐酸和内因子</w:t>
      </w:r>
    </w:p>
    <w:p w14:paraId="33CE7472" w14:textId="61D5BB11" w:rsidR="00C40F67" w:rsidRPr="00680E41" w:rsidRDefault="00C40F67" w:rsidP="00C40F67">
      <w:pPr>
        <w:spacing w:line="360" w:lineRule="auto"/>
      </w:pPr>
      <w:r w:rsidRPr="00680E41">
        <w:rPr>
          <w:rFonts w:hint="eastAsia"/>
        </w:rPr>
        <w:t>B</w:t>
      </w:r>
      <w:r w:rsidRPr="00680E41">
        <w:rPr>
          <w:rFonts w:hint="eastAsia"/>
        </w:rPr>
        <w:t>、</w:t>
      </w:r>
      <w:r w:rsidR="00657D2B" w:rsidRPr="00680E41">
        <w:rPr>
          <w:rFonts w:hint="eastAsia"/>
        </w:rPr>
        <w:t>主细胞分泌胃蛋白酶原</w:t>
      </w:r>
    </w:p>
    <w:p w14:paraId="12560F83" w14:textId="29634EE0" w:rsidR="00C40F67" w:rsidRPr="00680E41" w:rsidRDefault="00C40F67" w:rsidP="00C40F67">
      <w:pPr>
        <w:spacing w:line="360" w:lineRule="auto"/>
      </w:pPr>
      <w:r w:rsidRPr="00680E41">
        <w:t>C</w:t>
      </w:r>
      <w:r w:rsidRPr="00680E41">
        <w:rPr>
          <w:rFonts w:hint="eastAsia"/>
        </w:rPr>
        <w:t>、</w:t>
      </w:r>
      <w:r w:rsidR="00657D2B" w:rsidRPr="00680E41">
        <w:rPr>
          <w:rFonts w:hint="eastAsia"/>
        </w:rPr>
        <w:t>黏液颈细胞分泌黏液</w:t>
      </w:r>
    </w:p>
    <w:p w14:paraId="0A9DBCC1" w14:textId="6F7D421B" w:rsidR="00382674" w:rsidRPr="00680E41" w:rsidRDefault="00C40F67" w:rsidP="00C40F67">
      <w:pPr>
        <w:spacing w:line="360" w:lineRule="auto"/>
      </w:pPr>
      <w:r w:rsidRPr="00680E41">
        <w:t>D</w:t>
      </w:r>
      <w:r w:rsidRPr="00680E41">
        <w:rPr>
          <w:rFonts w:hint="eastAsia"/>
        </w:rPr>
        <w:t>、幽门腺分布于幽门部，分泌酸性黏液</w:t>
      </w:r>
    </w:p>
    <w:p w14:paraId="51C814E1" w14:textId="1102551D" w:rsidR="00162BB0" w:rsidRPr="00407B20" w:rsidRDefault="0083433B" w:rsidP="00957087">
      <w:pPr>
        <w:spacing w:line="360" w:lineRule="auto"/>
      </w:pPr>
      <w:r w:rsidRPr="00407B20">
        <w:rPr>
          <w:rFonts w:hint="eastAsia"/>
        </w:rPr>
        <w:t xml:space="preserve"> </w:t>
      </w:r>
    </w:p>
    <w:p w14:paraId="2914DD46" w14:textId="160714F1" w:rsidR="00047FA2" w:rsidRPr="00EE7B5F" w:rsidRDefault="00047FA2" w:rsidP="00047FA2">
      <w:pPr>
        <w:spacing w:line="360" w:lineRule="auto"/>
        <w:rPr>
          <w:color w:val="FF0000"/>
        </w:rPr>
      </w:pPr>
      <w:r w:rsidRPr="00EE7B5F">
        <w:rPr>
          <w:color w:val="FF0000"/>
        </w:rPr>
        <w:t>2</w:t>
      </w:r>
      <w:r w:rsidR="000C1D4A" w:rsidRPr="00EE7B5F">
        <w:rPr>
          <w:rFonts w:hint="eastAsia"/>
          <w:color w:val="FF0000"/>
        </w:rPr>
        <w:t>.</w:t>
      </w:r>
      <w:r w:rsidR="00751921" w:rsidRPr="00EE7B5F">
        <w:rPr>
          <w:color w:val="FF0000"/>
        </w:rPr>
        <w:t xml:space="preserve"> </w:t>
      </w:r>
      <w:r w:rsidR="00D40A16" w:rsidRPr="00EE7B5F">
        <w:rPr>
          <w:rFonts w:hint="eastAsia"/>
          <w:color w:val="FF0000"/>
        </w:rPr>
        <w:t>交感神经兴奋时，</w:t>
      </w:r>
      <w:r w:rsidR="00751921" w:rsidRPr="00EE7B5F">
        <w:rPr>
          <w:rFonts w:hint="eastAsia"/>
          <w:color w:val="FF0000"/>
        </w:rPr>
        <w:t>以下说法错误的是</w:t>
      </w:r>
      <w:r w:rsidRPr="00EE7B5F">
        <w:rPr>
          <w:rFonts w:hint="eastAsia"/>
          <w:color w:val="FF0000"/>
        </w:rPr>
        <w:t>（</w:t>
      </w:r>
      <w:r w:rsidRPr="00EE7B5F">
        <w:rPr>
          <w:rFonts w:hint="eastAsia"/>
          <w:color w:val="FF0000"/>
        </w:rPr>
        <w:t xml:space="preserve"> </w:t>
      </w:r>
      <w:r w:rsidRPr="00EE7B5F">
        <w:rPr>
          <w:color w:val="FF0000"/>
        </w:rPr>
        <w:t>D</w:t>
      </w:r>
      <w:r w:rsidRPr="00EE7B5F">
        <w:rPr>
          <w:rFonts w:hint="eastAsia"/>
          <w:color w:val="FF0000"/>
        </w:rPr>
        <w:t xml:space="preserve"> </w:t>
      </w:r>
      <w:r w:rsidRPr="00EE7B5F">
        <w:rPr>
          <w:rFonts w:hint="eastAsia"/>
          <w:color w:val="FF0000"/>
        </w:rPr>
        <w:t>）</w:t>
      </w:r>
    </w:p>
    <w:p w14:paraId="20798752" w14:textId="387F8DB1" w:rsidR="00047FA2" w:rsidRPr="00EE7B5F" w:rsidRDefault="00047FA2" w:rsidP="00047FA2">
      <w:pPr>
        <w:spacing w:line="360" w:lineRule="auto"/>
        <w:rPr>
          <w:color w:val="FF0000"/>
        </w:rPr>
      </w:pPr>
      <w:r w:rsidRPr="00EE7B5F">
        <w:rPr>
          <w:rFonts w:hint="eastAsia"/>
          <w:color w:val="FF0000"/>
        </w:rPr>
        <w:t>A</w:t>
      </w:r>
      <w:r w:rsidRPr="00EE7B5F">
        <w:rPr>
          <w:rFonts w:hint="eastAsia"/>
          <w:color w:val="FF0000"/>
        </w:rPr>
        <w:t>、</w:t>
      </w:r>
      <w:r w:rsidR="00D40A16" w:rsidRPr="00EE7B5F">
        <w:rPr>
          <w:rFonts w:hint="eastAsia"/>
          <w:color w:val="FF0000"/>
        </w:rPr>
        <w:t>消化道运动减弱</w:t>
      </w:r>
    </w:p>
    <w:p w14:paraId="42927D13" w14:textId="77777777" w:rsidR="00D40A16" w:rsidRPr="00EE7B5F" w:rsidRDefault="00047FA2" w:rsidP="00047FA2">
      <w:pPr>
        <w:spacing w:line="360" w:lineRule="auto"/>
        <w:rPr>
          <w:color w:val="FF0000"/>
        </w:rPr>
      </w:pPr>
      <w:r w:rsidRPr="00EE7B5F">
        <w:rPr>
          <w:rFonts w:hint="eastAsia"/>
          <w:color w:val="FF0000"/>
        </w:rPr>
        <w:t>B</w:t>
      </w:r>
      <w:r w:rsidRPr="00EE7B5F">
        <w:rPr>
          <w:rFonts w:hint="eastAsia"/>
          <w:color w:val="FF0000"/>
        </w:rPr>
        <w:t>、</w:t>
      </w:r>
      <w:r w:rsidR="00D40A16" w:rsidRPr="00EE7B5F">
        <w:rPr>
          <w:rFonts w:hint="eastAsia"/>
          <w:color w:val="FF0000"/>
        </w:rPr>
        <w:t>血流量减少</w:t>
      </w:r>
    </w:p>
    <w:p w14:paraId="1B899676" w14:textId="63DE531D" w:rsidR="00047FA2" w:rsidRPr="00EE7B5F" w:rsidRDefault="00047FA2" w:rsidP="00047FA2">
      <w:pPr>
        <w:spacing w:line="360" w:lineRule="auto"/>
        <w:rPr>
          <w:color w:val="FF0000"/>
        </w:rPr>
      </w:pPr>
      <w:r w:rsidRPr="00EE7B5F">
        <w:rPr>
          <w:rFonts w:hint="eastAsia"/>
          <w:color w:val="FF0000"/>
        </w:rPr>
        <w:t>C</w:t>
      </w:r>
      <w:r w:rsidRPr="00EE7B5F">
        <w:rPr>
          <w:rFonts w:hint="eastAsia"/>
          <w:color w:val="FF0000"/>
        </w:rPr>
        <w:t>、</w:t>
      </w:r>
      <w:r w:rsidR="00D40A16" w:rsidRPr="00EE7B5F">
        <w:rPr>
          <w:rFonts w:hint="eastAsia"/>
          <w:color w:val="FF0000"/>
        </w:rPr>
        <w:t>消化腺分泌抑制</w:t>
      </w:r>
    </w:p>
    <w:p w14:paraId="61DE8D25" w14:textId="75FBC866" w:rsidR="00D40A16" w:rsidRPr="00EE7B5F" w:rsidRDefault="00047FA2" w:rsidP="00D40A16">
      <w:pPr>
        <w:spacing w:line="360" w:lineRule="auto"/>
        <w:rPr>
          <w:color w:val="FF0000"/>
        </w:rPr>
      </w:pPr>
      <w:r w:rsidRPr="00EE7B5F">
        <w:rPr>
          <w:rFonts w:hint="eastAsia"/>
          <w:color w:val="FF0000"/>
        </w:rPr>
        <w:t>D</w:t>
      </w:r>
      <w:r w:rsidRPr="00EE7B5F">
        <w:rPr>
          <w:rFonts w:hint="eastAsia"/>
          <w:color w:val="FF0000"/>
        </w:rPr>
        <w:t>、</w:t>
      </w:r>
      <w:r w:rsidR="00264C3F" w:rsidRPr="00EE7B5F">
        <w:rPr>
          <w:rFonts w:hint="eastAsia"/>
          <w:color w:val="FF0000"/>
        </w:rPr>
        <w:t>消化道括约肌松弛</w:t>
      </w:r>
    </w:p>
    <w:p w14:paraId="63BE339D" w14:textId="31D9C23F" w:rsidR="009A6716" w:rsidRPr="00407B20" w:rsidRDefault="009A6716" w:rsidP="00957087">
      <w:pPr>
        <w:spacing w:line="360" w:lineRule="auto"/>
      </w:pPr>
    </w:p>
    <w:p w14:paraId="285AB3B5" w14:textId="3953111B" w:rsidR="00795A76" w:rsidRPr="00EE7B5F" w:rsidRDefault="00795A76" w:rsidP="00795A76">
      <w:pPr>
        <w:spacing w:line="360" w:lineRule="auto"/>
        <w:rPr>
          <w:color w:val="FF0000"/>
        </w:rPr>
      </w:pPr>
      <w:r w:rsidRPr="00EE7B5F">
        <w:rPr>
          <w:rFonts w:hint="eastAsia"/>
          <w:color w:val="FF0000"/>
        </w:rPr>
        <w:t>3</w:t>
      </w:r>
      <w:r w:rsidR="000C1D4A" w:rsidRPr="00EE7B5F">
        <w:rPr>
          <w:rFonts w:hint="eastAsia"/>
          <w:color w:val="FF0000"/>
        </w:rPr>
        <w:t>.</w:t>
      </w:r>
      <w:r w:rsidR="00C20760" w:rsidRPr="00EE7B5F">
        <w:rPr>
          <w:color w:val="FF0000"/>
        </w:rPr>
        <w:t xml:space="preserve"> </w:t>
      </w:r>
      <w:r w:rsidR="00B24350" w:rsidRPr="00EE7B5F">
        <w:rPr>
          <w:rFonts w:hint="eastAsia"/>
          <w:color w:val="FF0000"/>
        </w:rPr>
        <w:t>胃肠激素分泌后作用于其靶细胞的方式有多种</w:t>
      </w:r>
      <w:r w:rsidR="00B24350" w:rsidRPr="00EE7B5F">
        <w:rPr>
          <w:rFonts w:hint="eastAsia"/>
          <w:color w:val="FF0000"/>
        </w:rPr>
        <w:t>,</w:t>
      </w:r>
      <w:r w:rsidR="00B24350" w:rsidRPr="00EE7B5F">
        <w:rPr>
          <w:color w:val="FF0000"/>
        </w:rPr>
        <w:t xml:space="preserve"> </w:t>
      </w:r>
      <w:r w:rsidR="00B24350" w:rsidRPr="00EE7B5F">
        <w:rPr>
          <w:rFonts w:hint="eastAsia"/>
          <w:color w:val="FF0000"/>
        </w:rPr>
        <w:t>不属于远距分泌的物质是</w:t>
      </w:r>
      <w:r w:rsidRPr="00EE7B5F">
        <w:rPr>
          <w:rFonts w:hint="eastAsia"/>
          <w:color w:val="FF0000"/>
        </w:rPr>
        <w:t>（</w:t>
      </w:r>
      <w:r w:rsidRPr="00EE7B5F">
        <w:rPr>
          <w:rFonts w:hint="eastAsia"/>
          <w:color w:val="FF0000"/>
        </w:rPr>
        <w:t xml:space="preserve"> </w:t>
      </w:r>
      <w:r w:rsidRPr="00EE7B5F">
        <w:rPr>
          <w:color w:val="FF0000"/>
        </w:rPr>
        <w:t>D</w:t>
      </w:r>
      <w:r w:rsidRPr="00EE7B5F">
        <w:rPr>
          <w:rFonts w:hint="eastAsia"/>
          <w:color w:val="FF0000"/>
        </w:rPr>
        <w:t xml:space="preserve"> </w:t>
      </w:r>
      <w:r w:rsidRPr="00EE7B5F">
        <w:rPr>
          <w:rFonts w:hint="eastAsia"/>
          <w:color w:val="FF0000"/>
        </w:rPr>
        <w:t>）</w:t>
      </w:r>
    </w:p>
    <w:p w14:paraId="3AACED7D" w14:textId="755D0F5F" w:rsidR="00795A76" w:rsidRPr="00EE7B5F" w:rsidRDefault="00795A76" w:rsidP="00795A76">
      <w:pPr>
        <w:spacing w:line="360" w:lineRule="auto"/>
        <w:rPr>
          <w:color w:val="FF0000"/>
        </w:rPr>
      </w:pPr>
      <w:r w:rsidRPr="00EE7B5F">
        <w:rPr>
          <w:rFonts w:hint="eastAsia"/>
          <w:color w:val="FF0000"/>
        </w:rPr>
        <w:t>A</w:t>
      </w:r>
      <w:r w:rsidRPr="00EE7B5F">
        <w:rPr>
          <w:rFonts w:hint="eastAsia"/>
          <w:color w:val="FF0000"/>
        </w:rPr>
        <w:t>、</w:t>
      </w:r>
      <w:r w:rsidR="00B24350" w:rsidRPr="00EE7B5F">
        <w:rPr>
          <w:rFonts w:hint="eastAsia"/>
          <w:color w:val="FF0000"/>
        </w:rPr>
        <w:t>胃泌素</w:t>
      </w:r>
    </w:p>
    <w:p w14:paraId="171F99DF" w14:textId="45A6982B" w:rsidR="00795A76" w:rsidRPr="00EE7B5F" w:rsidRDefault="00795A76" w:rsidP="00795A76">
      <w:pPr>
        <w:spacing w:line="360" w:lineRule="auto"/>
        <w:rPr>
          <w:color w:val="FF0000"/>
        </w:rPr>
      </w:pPr>
      <w:r w:rsidRPr="00EE7B5F">
        <w:rPr>
          <w:rFonts w:hint="eastAsia"/>
          <w:color w:val="FF0000"/>
        </w:rPr>
        <w:t>B</w:t>
      </w:r>
      <w:r w:rsidRPr="00EE7B5F">
        <w:rPr>
          <w:rFonts w:hint="eastAsia"/>
          <w:color w:val="FF0000"/>
        </w:rPr>
        <w:t>、</w:t>
      </w:r>
      <w:r w:rsidR="00B24350" w:rsidRPr="00EE7B5F">
        <w:rPr>
          <w:rFonts w:hint="eastAsia"/>
          <w:color w:val="FF0000"/>
        </w:rPr>
        <w:t>促胰液素</w:t>
      </w:r>
      <w:r w:rsidRPr="00EE7B5F">
        <w:rPr>
          <w:rFonts w:hint="eastAsia"/>
          <w:color w:val="FF0000"/>
        </w:rPr>
        <w:t xml:space="preserve"> </w:t>
      </w:r>
    </w:p>
    <w:p w14:paraId="325EC21A" w14:textId="48B0E74F" w:rsidR="00795A76" w:rsidRPr="00EE7B5F" w:rsidRDefault="00795A76" w:rsidP="00795A76">
      <w:pPr>
        <w:spacing w:line="360" w:lineRule="auto"/>
        <w:rPr>
          <w:color w:val="FF0000"/>
        </w:rPr>
      </w:pPr>
      <w:r w:rsidRPr="00EE7B5F">
        <w:rPr>
          <w:rFonts w:hint="eastAsia"/>
          <w:color w:val="FF0000"/>
        </w:rPr>
        <w:t>C</w:t>
      </w:r>
      <w:r w:rsidRPr="00EE7B5F">
        <w:rPr>
          <w:rFonts w:hint="eastAsia"/>
          <w:color w:val="FF0000"/>
        </w:rPr>
        <w:t>、</w:t>
      </w:r>
      <w:r w:rsidR="00B24350" w:rsidRPr="00EE7B5F">
        <w:rPr>
          <w:rFonts w:hint="eastAsia"/>
          <w:color w:val="FF0000"/>
        </w:rPr>
        <w:t>缩胆囊素</w:t>
      </w:r>
    </w:p>
    <w:p w14:paraId="5FE97AAF" w14:textId="7F2C72AA" w:rsidR="00867287" w:rsidRPr="00EE7B5F" w:rsidRDefault="00795A76" w:rsidP="00795A76">
      <w:pPr>
        <w:spacing w:line="360" w:lineRule="auto"/>
        <w:rPr>
          <w:color w:val="FF0000"/>
        </w:rPr>
      </w:pPr>
      <w:r w:rsidRPr="00EE7B5F">
        <w:rPr>
          <w:color w:val="FF0000"/>
        </w:rPr>
        <w:t>D</w:t>
      </w:r>
      <w:r w:rsidRPr="00EE7B5F">
        <w:rPr>
          <w:rFonts w:hint="eastAsia"/>
          <w:color w:val="FF0000"/>
        </w:rPr>
        <w:t>、</w:t>
      </w:r>
      <w:r w:rsidR="00E16F88" w:rsidRPr="00EE7B5F">
        <w:rPr>
          <w:rFonts w:hint="eastAsia"/>
          <w:color w:val="FF0000"/>
        </w:rPr>
        <w:t>生长抑素</w:t>
      </w:r>
    </w:p>
    <w:p w14:paraId="6737E11C" w14:textId="77777777" w:rsidR="007F6821" w:rsidRPr="00407B20" w:rsidRDefault="007F6821" w:rsidP="00795A76">
      <w:pPr>
        <w:spacing w:line="360" w:lineRule="auto"/>
      </w:pPr>
    </w:p>
    <w:p w14:paraId="0FAA159F" w14:textId="612B1F07" w:rsidR="00632E39" w:rsidRPr="00407B20" w:rsidRDefault="00632E39" w:rsidP="00632E39">
      <w:pPr>
        <w:spacing w:line="360" w:lineRule="auto"/>
      </w:pPr>
      <w:r w:rsidRPr="00407B20">
        <w:t>4</w:t>
      </w:r>
      <w:r w:rsidR="000C1D4A" w:rsidRPr="00407B20">
        <w:rPr>
          <w:rFonts w:hint="eastAsia"/>
        </w:rPr>
        <w:t>.</w:t>
      </w:r>
      <w:r w:rsidR="007F6821">
        <w:t xml:space="preserve"> </w:t>
      </w:r>
      <w:r w:rsidR="007F6821" w:rsidRPr="007F6821">
        <w:rPr>
          <w:rFonts w:hint="eastAsia"/>
        </w:rPr>
        <w:t>刺激支配唾液腺的副交感神经可引起唾液</w:t>
      </w:r>
      <w:r w:rsidR="007F6821">
        <w:rPr>
          <w:rFonts w:hint="eastAsia"/>
        </w:rPr>
        <w:t>腺分泌</w:t>
      </w:r>
      <w:r w:rsidRPr="00407B20">
        <w:rPr>
          <w:rFonts w:hint="eastAsia"/>
        </w:rPr>
        <w:t>（</w:t>
      </w:r>
      <w:r w:rsidRPr="00407B20">
        <w:rPr>
          <w:rFonts w:hint="eastAsia"/>
        </w:rPr>
        <w:t xml:space="preserve"> </w:t>
      </w:r>
      <w:r w:rsidR="007568C5">
        <w:t>B</w:t>
      </w:r>
      <w:r w:rsidRPr="00407B20">
        <w:t xml:space="preserve"> </w:t>
      </w:r>
      <w:r w:rsidRPr="00407B20">
        <w:rPr>
          <w:rFonts w:hint="eastAsia"/>
        </w:rPr>
        <w:t>）</w:t>
      </w:r>
      <w:r w:rsidRPr="00407B20">
        <w:rPr>
          <w:rFonts w:hint="eastAsia"/>
        </w:rPr>
        <w:t xml:space="preserve"> </w:t>
      </w:r>
      <w:r w:rsidRPr="00407B20">
        <w:t xml:space="preserve"> </w:t>
      </w:r>
    </w:p>
    <w:p w14:paraId="0B0C3188" w14:textId="43440A21" w:rsidR="00632E39" w:rsidRPr="00407B20" w:rsidRDefault="00632E39" w:rsidP="00632E39">
      <w:pPr>
        <w:spacing w:line="360" w:lineRule="auto"/>
      </w:pPr>
      <w:r w:rsidRPr="00407B20">
        <w:rPr>
          <w:rFonts w:hint="eastAsia"/>
        </w:rPr>
        <w:t>A</w:t>
      </w:r>
      <w:r w:rsidRPr="00407B20">
        <w:rPr>
          <w:rFonts w:hint="eastAsia"/>
        </w:rPr>
        <w:t>、</w:t>
      </w:r>
      <w:r w:rsidR="007F6821" w:rsidRPr="007F6821">
        <w:rPr>
          <w:rFonts w:hint="eastAsia"/>
        </w:rPr>
        <w:t>少量</w:t>
      </w:r>
      <w:r w:rsidR="007F6821" w:rsidRPr="007F6821">
        <w:rPr>
          <w:rFonts w:hint="eastAsia"/>
        </w:rPr>
        <w:t xml:space="preserve"> </w:t>
      </w:r>
      <w:proofErr w:type="gramStart"/>
      <w:r w:rsidR="007F6821" w:rsidRPr="007F6821">
        <w:rPr>
          <w:rFonts w:hint="eastAsia"/>
        </w:rPr>
        <w:t>黏</w:t>
      </w:r>
      <w:proofErr w:type="gramEnd"/>
      <w:r w:rsidR="007F6821" w:rsidRPr="007F6821">
        <w:rPr>
          <w:rFonts w:hint="eastAsia"/>
        </w:rPr>
        <w:t>稠唾液</w:t>
      </w:r>
    </w:p>
    <w:p w14:paraId="6DD4EDCB" w14:textId="13BCEEDD" w:rsidR="00632E39" w:rsidRPr="00407B20" w:rsidRDefault="00632E39" w:rsidP="00632E39">
      <w:pPr>
        <w:spacing w:line="360" w:lineRule="auto"/>
      </w:pPr>
      <w:r w:rsidRPr="00407B20">
        <w:rPr>
          <w:rFonts w:hint="eastAsia"/>
        </w:rPr>
        <w:t>B</w:t>
      </w:r>
      <w:r w:rsidRPr="00407B20">
        <w:rPr>
          <w:rFonts w:hint="eastAsia"/>
        </w:rPr>
        <w:t>、</w:t>
      </w:r>
      <w:r w:rsidR="007F6821" w:rsidRPr="007F6821">
        <w:rPr>
          <w:rFonts w:hint="eastAsia"/>
        </w:rPr>
        <w:t>大量、稀薄唾液</w:t>
      </w:r>
    </w:p>
    <w:p w14:paraId="1CB37837" w14:textId="4BCACA0E" w:rsidR="00632E39" w:rsidRPr="00407B20" w:rsidRDefault="00632E39" w:rsidP="00632E39">
      <w:pPr>
        <w:spacing w:line="360" w:lineRule="auto"/>
      </w:pPr>
      <w:r w:rsidRPr="00407B20">
        <w:t>C</w:t>
      </w:r>
      <w:r w:rsidRPr="00407B20">
        <w:rPr>
          <w:rFonts w:hint="eastAsia"/>
        </w:rPr>
        <w:t>、</w:t>
      </w:r>
      <w:r w:rsidR="007F6821" w:rsidRPr="007F6821">
        <w:rPr>
          <w:rFonts w:hint="eastAsia"/>
        </w:rPr>
        <w:t>少量、稀薄唾液</w:t>
      </w:r>
    </w:p>
    <w:p w14:paraId="0B56A55D" w14:textId="1A3801F2" w:rsidR="00875E4B" w:rsidRPr="00407B20" w:rsidRDefault="00632E39" w:rsidP="00875E4B">
      <w:pPr>
        <w:spacing w:line="360" w:lineRule="auto"/>
      </w:pPr>
      <w:r w:rsidRPr="00407B20">
        <w:t>D</w:t>
      </w:r>
      <w:r w:rsidRPr="00407B20">
        <w:rPr>
          <w:rFonts w:hint="eastAsia"/>
        </w:rPr>
        <w:t>、</w:t>
      </w:r>
      <w:r w:rsidR="007F6821" w:rsidRPr="007F6821">
        <w:rPr>
          <w:rFonts w:hint="eastAsia"/>
        </w:rPr>
        <w:t>大量、</w:t>
      </w:r>
      <w:proofErr w:type="gramStart"/>
      <w:r w:rsidR="007F6821" w:rsidRPr="007F6821">
        <w:rPr>
          <w:rFonts w:hint="eastAsia"/>
        </w:rPr>
        <w:t>黏</w:t>
      </w:r>
      <w:proofErr w:type="gramEnd"/>
      <w:r w:rsidR="001941B4">
        <w:rPr>
          <w:rFonts w:hint="eastAsia"/>
        </w:rPr>
        <w:t>稠</w:t>
      </w:r>
      <w:r w:rsidR="007F6821" w:rsidRPr="007F6821">
        <w:rPr>
          <w:rFonts w:hint="eastAsia"/>
        </w:rPr>
        <w:t>唾液</w:t>
      </w:r>
    </w:p>
    <w:p w14:paraId="7C1290CA" w14:textId="7307BEFB" w:rsidR="00E5589B" w:rsidRPr="00407B20" w:rsidRDefault="00E5589B" w:rsidP="00D940B9">
      <w:pPr>
        <w:spacing w:line="360" w:lineRule="auto"/>
      </w:pPr>
    </w:p>
    <w:p w14:paraId="76A2C938" w14:textId="23FB209F" w:rsidR="00EE4306" w:rsidRPr="00EE7B5F" w:rsidRDefault="00035847" w:rsidP="00EE4306">
      <w:pPr>
        <w:spacing w:line="360" w:lineRule="auto"/>
        <w:rPr>
          <w:color w:val="FF0000"/>
        </w:rPr>
      </w:pPr>
      <w:r w:rsidRPr="00EE7B5F">
        <w:rPr>
          <w:rFonts w:hint="eastAsia"/>
          <w:color w:val="FF0000"/>
        </w:rPr>
        <w:t>5</w:t>
      </w:r>
      <w:r w:rsidR="000C1D4A" w:rsidRPr="00EE7B5F">
        <w:rPr>
          <w:rFonts w:hint="eastAsia"/>
          <w:color w:val="FF0000"/>
        </w:rPr>
        <w:t>.</w:t>
      </w:r>
      <w:r w:rsidR="00F75DBC" w:rsidRPr="00EE7B5F">
        <w:rPr>
          <w:color w:val="FF0000"/>
        </w:rPr>
        <w:t xml:space="preserve"> </w:t>
      </w:r>
      <w:r w:rsidR="001941B4" w:rsidRPr="00EE7B5F">
        <w:rPr>
          <w:rFonts w:hint="eastAsia"/>
          <w:color w:val="FF0000"/>
        </w:rPr>
        <w:t>引起胃液分泌的内源性物质，下列哪一项错误的是</w:t>
      </w:r>
      <w:r w:rsidRPr="00EE7B5F">
        <w:rPr>
          <w:rFonts w:hint="eastAsia"/>
          <w:color w:val="FF0000"/>
        </w:rPr>
        <w:t>（</w:t>
      </w:r>
      <w:r w:rsidRPr="00EE7B5F">
        <w:rPr>
          <w:rFonts w:hint="eastAsia"/>
          <w:color w:val="FF0000"/>
        </w:rPr>
        <w:t xml:space="preserve"> </w:t>
      </w:r>
      <w:r w:rsidRPr="00EE7B5F">
        <w:rPr>
          <w:color w:val="FF0000"/>
        </w:rPr>
        <w:t xml:space="preserve">C </w:t>
      </w:r>
      <w:r w:rsidRPr="00EE7B5F">
        <w:rPr>
          <w:rFonts w:hint="eastAsia"/>
          <w:color w:val="FF0000"/>
        </w:rPr>
        <w:t>）</w:t>
      </w:r>
    </w:p>
    <w:p w14:paraId="5E0E5FBB" w14:textId="7F7A111B" w:rsidR="00EE4306" w:rsidRPr="00EE7B5F" w:rsidRDefault="00EE4306" w:rsidP="00EE4306">
      <w:pPr>
        <w:spacing w:line="360" w:lineRule="auto"/>
        <w:rPr>
          <w:color w:val="FF0000"/>
        </w:rPr>
      </w:pPr>
      <w:r w:rsidRPr="00EE7B5F">
        <w:rPr>
          <w:rFonts w:hint="eastAsia"/>
          <w:color w:val="FF0000"/>
        </w:rPr>
        <w:t>A</w:t>
      </w:r>
      <w:r w:rsidRPr="00EE7B5F">
        <w:rPr>
          <w:rFonts w:hint="eastAsia"/>
          <w:color w:val="FF0000"/>
        </w:rPr>
        <w:t>．</w:t>
      </w:r>
      <w:r w:rsidR="001941B4" w:rsidRPr="00EE7B5F">
        <w:rPr>
          <w:rFonts w:hint="eastAsia"/>
          <w:color w:val="FF0000"/>
        </w:rPr>
        <w:t>胃泌素</w:t>
      </w:r>
    </w:p>
    <w:p w14:paraId="687B6279" w14:textId="6780388A" w:rsidR="00EE4306" w:rsidRPr="00EE7B5F" w:rsidRDefault="00EE4306" w:rsidP="00EE4306">
      <w:pPr>
        <w:spacing w:line="360" w:lineRule="auto"/>
        <w:rPr>
          <w:color w:val="FF0000"/>
        </w:rPr>
      </w:pPr>
      <w:r w:rsidRPr="00EE7B5F">
        <w:rPr>
          <w:rFonts w:hint="eastAsia"/>
          <w:color w:val="FF0000"/>
        </w:rPr>
        <w:t>B</w:t>
      </w:r>
      <w:r w:rsidRPr="00EE7B5F">
        <w:rPr>
          <w:rFonts w:hint="eastAsia"/>
          <w:color w:val="FF0000"/>
        </w:rPr>
        <w:t>．</w:t>
      </w:r>
      <w:r w:rsidR="001941B4" w:rsidRPr="00EE7B5F">
        <w:rPr>
          <w:rFonts w:hint="eastAsia"/>
          <w:color w:val="FF0000"/>
        </w:rPr>
        <w:t>乙酰胆碱</w:t>
      </w:r>
    </w:p>
    <w:p w14:paraId="4A641D5A" w14:textId="171A812C" w:rsidR="00F75DBC" w:rsidRPr="00EE7B5F" w:rsidRDefault="00EE4306" w:rsidP="00EE4306">
      <w:pPr>
        <w:spacing w:line="360" w:lineRule="auto"/>
        <w:rPr>
          <w:color w:val="FF0000"/>
        </w:rPr>
      </w:pPr>
      <w:r w:rsidRPr="00EE7B5F">
        <w:rPr>
          <w:rFonts w:hint="eastAsia"/>
          <w:color w:val="FF0000"/>
        </w:rPr>
        <w:t>C</w:t>
      </w:r>
      <w:r w:rsidRPr="00EE7B5F">
        <w:rPr>
          <w:rFonts w:hint="eastAsia"/>
          <w:color w:val="FF0000"/>
        </w:rPr>
        <w:t>．</w:t>
      </w:r>
      <w:r w:rsidR="001941B4" w:rsidRPr="00EE7B5F">
        <w:rPr>
          <w:rFonts w:hint="eastAsia"/>
          <w:color w:val="FF0000"/>
        </w:rPr>
        <w:t>生长抑素</w:t>
      </w:r>
    </w:p>
    <w:p w14:paraId="4D41A0C6" w14:textId="77690F31" w:rsidR="00EE4306" w:rsidRPr="00EE7B5F" w:rsidRDefault="00EE4306" w:rsidP="00EE4306">
      <w:pPr>
        <w:spacing w:line="360" w:lineRule="auto"/>
        <w:rPr>
          <w:color w:val="FF0000"/>
        </w:rPr>
      </w:pPr>
      <w:r w:rsidRPr="00EE7B5F">
        <w:rPr>
          <w:rFonts w:hint="eastAsia"/>
          <w:color w:val="FF0000"/>
        </w:rPr>
        <w:lastRenderedPageBreak/>
        <w:t>D</w:t>
      </w:r>
      <w:r w:rsidRPr="00EE7B5F">
        <w:rPr>
          <w:rFonts w:hint="eastAsia"/>
          <w:color w:val="FF0000"/>
        </w:rPr>
        <w:t>．</w:t>
      </w:r>
      <w:r w:rsidR="001941B4" w:rsidRPr="00EE7B5F">
        <w:rPr>
          <w:rFonts w:hint="eastAsia"/>
          <w:color w:val="FF0000"/>
        </w:rPr>
        <w:t>组胺</w:t>
      </w:r>
    </w:p>
    <w:p w14:paraId="450E1389" w14:textId="77777777" w:rsidR="00035847" w:rsidRPr="00407B20" w:rsidRDefault="00035847" w:rsidP="00035847">
      <w:pPr>
        <w:spacing w:line="360" w:lineRule="auto"/>
      </w:pPr>
    </w:p>
    <w:p w14:paraId="61EF4A6B" w14:textId="117DA726" w:rsidR="00035847" w:rsidRPr="00EE7B5F" w:rsidRDefault="00EE4306" w:rsidP="00EE4306">
      <w:pPr>
        <w:spacing w:line="360" w:lineRule="auto"/>
        <w:rPr>
          <w:color w:val="FF0000"/>
        </w:rPr>
      </w:pPr>
      <w:r w:rsidRPr="00EE7B5F">
        <w:rPr>
          <w:rFonts w:hint="eastAsia"/>
          <w:color w:val="FF0000"/>
        </w:rPr>
        <w:t>6</w:t>
      </w:r>
      <w:r w:rsidRPr="00EE7B5F">
        <w:rPr>
          <w:rFonts w:hint="eastAsia"/>
          <w:color w:val="FF0000"/>
        </w:rPr>
        <w:t>．</w:t>
      </w:r>
      <w:r w:rsidR="00DA43CB" w:rsidRPr="00EE7B5F">
        <w:rPr>
          <w:rFonts w:hint="eastAsia"/>
          <w:color w:val="FF0000"/>
        </w:rPr>
        <w:t>唾液分泌的调节是</w:t>
      </w:r>
      <w:r w:rsidR="00035847" w:rsidRPr="00EE7B5F">
        <w:rPr>
          <w:rFonts w:hint="eastAsia"/>
          <w:color w:val="FF0000"/>
        </w:rPr>
        <w:t>（</w:t>
      </w:r>
      <w:r w:rsidR="00035847" w:rsidRPr="00EE7B5F">
        <w:rPr>
          <w:rFonts w:hint="eastAsia"/>
          <w:color w:val="FF0000"/>
        </w:rPr>
        <w:t xml:space="preserve"> </w:t>
      </w:r>
      <w:r w:rsidR="00DA43CB" w:rsidRPr="00EE7B5F">
        <w:rPr>
          <w:color w:val="FF0000"/>
        </w:rPr>
        <w:t>A</w:t>
      </w:r>
      <w:r w:rsidR="00035847" w:rsidRPr="00EE7B5F">
        <w:rPr>
          <w:color w:val="FF0000"/>
        </w:rPr>
        <w:t xml:space="preserve"> </w:t>
      </w:r>
      <w:r w:rsidR="00035847" w:rsidRPr="00EE7B5F">
        <w:rPr>
          <w:rFonts w:hint="eastAsia"/>
          <w:color w:val="FF0000"/>
        </w:rPr>
        <w:t>）</w:t>
      </w:r>
    </w:p>
    <w:p w14:paraId="1390AE1C" w14:textId="2F26B47F" w:rsidR="00554561" w:rsidRPr="00EE7B5F" w:rsidRDefault="00EE4306" w:rsidP="00EE4306">
      <w:pPr>
        <w:spacing w:line="360" w:lineRule="auto"/>
        <w:rPr>
          <w:color w:val="FF0000"/>
        </w:rPr>
      </w:pPr>
      <w:r w:rsidRPr="00EE7B5F">
        <w:rPr>
          <w:rFonts w:hint="eastAsia"/>
          <w:color w:val="FF0000"/>
        </w:rPr>
        <w:t>A</w:t>
      </w:r>
      <w:r w:rsidRPr="00EE7B5F">
        <w:rPr>
          <w:rFonts w:hint="eastAsia"/>
          <w:color w:val="FF0000"/>
        </w:rPr>
        <w:t>．</w:t>
      </w:r>
      <w:r w:rsidR="00DA43CB" w:rsidRPr="00EE7B5F">
        <w:rPr>
          <w:rFonts w:hint="eastAsia"/>
          <w:color w:val="FF0000"/>
        </w:rPr>
        <w:t>神经调节</w:t>
      </w:r>
    </w:p>
    <w:p w14:paraId="4CAB8CF7" w14:textId="5DE8312A" w:rsidR="00EE4306" w:rsidRPr="00EE7B5F" w:rsidRDefault="00EE4306" w:rsidP="00EE4306">
      <w:pPr>
        <w:spacing w:line="360" w:lineRule="auto"/>
        <w:rPr>
          <w:color w:val="FF0000"/>
        </w:rPr>
      </w:pPr>
      <w:r w:rsidRPr="00EE7B5F">
        <w:rPr>
          <w:rFonts w:hint="eastAsia"/>
          <w:color w:val="FF0000"/>
        </w:rPr>
        <w:t>B</w:t>
      </w:r>
      <w:r w:rsidRPr="00EE7B5F">
        <w:rPr>
          <w:rFonts w:hint="eastAsia"/>
          <w:color w:val="FF0000"/>
        </w:rPr>
        <w:t>．</w:t>
      </w:r>
      <w:r w:rsidR="00DA43CB" w:rsidRPr="00EE7B5F">
        <w:rPr>
          <w:rFonts w:hint="eastAsia"/>
          <w:color w:val="FF0000"/>
        </w:rPr>
        <w:t>体液调节</w:t>
      </w:r>
    </w:p>
    <w:p w14:paraId="6C4BAE07" w14:textId="51077184" w:rsidR="00EE4306" w:rsidRPr="00EE7B5F" w:rsidRDefault="00EE4306" w:rsidP="00EE4306">
      <w:pPr>
        <w:spacing w:line="360" w:lineRule="auto"/>
        <w:rPr>
          <w:color w:val="FF0000"/>
        </w:rPr>
      </w:pPr>
      <w:r w:rsidRPr="00EE7B5F">
        <w:rPr>
          <w:rFonts w:hint="eastAsia"/>
          <w:color w:val="FF0000"/>
        </w:rPr>
        <w:t>C</w:t>
      </w:r>
      <w:r w:rsidRPr="00EE7B5F">
        <w:rPr>
          <w:rFonts w:hint="eastAsia"/>
          <w:color w:val="FF0000"/>
        </w:rPr>
        <w:t>．</w:t>
      </w:r>
      <w:r w:rsidR="00DA43CB" w:rsidRPr="00EE7B5F">
        <w:rPr>
          <w:rFonts w:hint="eastAsia"/>
          <w:color w:val="FF0000"/>
        </w:rPr>
        <w:t>神经</w:t>
      </w:r>
      <w:r w:rsidR="00DA43CB" w:rsidRPr="00EE7B5F">
        <w:rPr>
          <w:rFonts w:hint="eastAsia"/>
          <w:color w:val="FF0000"/>
        </w:rPr>
        <w:t>-</w:t>
      </w:r>
      <w:r w:rsidR="00DA43CB" w:rsidRPr="00EE7B5F">
        <w:rPr>
          <w:rFonts w:hint="eastAsia"/>
          <w:color w:val="FF0000"/>
        </w:rPr>
        <w:t>体液调节</w:t>
      </w:r>
    </w:p>
    <w:p w14:paraId="2E603BA1" w14:textId="7D571FEB" w:rsidR="00EE4306" w:rsidRPr="00EE7B5F" w:rsidRDefault="00EE4306" w:rsidP="00EE4306">
      <w:pPr>
        <w:spacing w:line="360" w:lineRule="auto"/>
        <w:rPr>
          <w:color w:val="FF0000"/>
        </w:rPr>
      </w:pPr>
      <w:r w:rsidRPr="00EE7B5F">
        <w:rPr>
          <w:rFonts w:hint="eastAsia"/>
          <w:color w:val="FF0000"/>
        </w:rPr>
        <w:t>D</w:t>
      </w:r>
      <w:r w:rsidRPr="00EE7B5F">
        <w:rPr>
          <w:rFonts w:hint="eastAsia"/>
          <w:color w:val="FF0000"/>
        </w:rPr>
        <w:t>．</w:t>
      </w:r>
      <w:r w:rsidR="00DA43CB" w:rsidRPr="00EE7B5F">
        <w:rPr>
          <w:rFonts w:hint="eastAsia"/>
          <w:color w:val="FF0000"/>
        </w:rPr>
        <w:t>自身调节</w:t>
      </w:r>
    </w:p>
    <w:p w14:paraId="1702425C" w14:textId="77777777" w:rsidR="00035847" w:rsidRPr="00407B20" w:rsidRDefault="00035847" w:rsidP="00EE4306">
      <w:pPr>
        <w:spacing w:line="360" w:lineRule="auto"/>
      </w:pPr>
    </w:p>
    <w:p w14:paraId="6C0FAC39" w14:textId="07D65A14" w:rsidR="00EE4306" w:rsidRPr="00FB4451" w:rsidRDefault="00EE4306" w:rsidP="00EE4306">
      <w:pPr>
        <w:spacing w:line="360" w:lineRule="auto"/>
      </w:pPr>
      <w:r w:rsidRPr="00FB4451">
        <w:rPr>
          <w:rFonts w:hint="eastAsia"/>
        </w:rPr>
        <w:t>7</w:t>
      </w:r>
      <w:r w:rsidRPr="00FB4451">
        <w:rPr>
          <w:rFonts w:hint="eastAsia"/>
        </w:rPr>
        <w:t>．</w:t>
      </w:r>
      <w:r w:rsidR="003808E5" w:rsidRPr="003808E5">
        <w:rPr>
          <w:rFonts w:hint="eastAsia"/>
        </w:rPr>
        <w:t>胃蛋白酶原转变为胃蛋白酶的激活物是</w:t>
      </w:r>
      <w:r w:rsidR="00035847" w:rsidRPr="00FB4451">
        <w:rPr>
          <w:rFonts w:hint="eastAsia"/>
        </w:rPr>
        <w:t>（</w:t>
      </w:r>
      <w:r w:rsidR="00035847" w:rsidRPr="00FB4451">
        <w:rPr>
          <w:rFonts w:hint="eastAsia"/>
        </w:rPr>
        <w:t xml:space="preserve"> </w:t>
      </w:r>
      <w:r w:rsidR="003808E5">
        <w:t>A</w:t>
      </w:r>
      <w:r w:rsidR="00035847" w:rsidRPr="00FB4451">
        <w:t xml:space="preserve"> </w:t>
      </w:r>
      <w:r w:rsidR="00035847" w:rsidRPr="00FB4451">
        <w:rPr>
          <w:rFonts w:hint="eastAsia"/>
        </w:rPr>
        <w:t>）</w:t>
      </w:r>
    </w:p>
    <w:p w14:paraId="304EFE12" w14:textId="10DDD965" w:rsidR="00EE4306" w:rsidRPr="00FB4451" w:rsidRDefault="00EE4306" w:rsidP="00EE4306">
      <w:pPr>
        <w:spacing w:line="360" w:lineRule="auto"/>
      </w:pPr>
      <w:r w:rsidRPr="00FB4451">
        <w:rPr>
          <w:rFonts w:hint="eastAsia"/>
        </w:rPr>
        <w:t>A</w:t>
      </w:r>
      <w:r w:rsidRPr="00FB4451">
        <w:rPr>
          <w:rFonts w:hint="eastAsia"/>
        </w:rPr>
        <w:t>．</w:t>
      </w:r>
      <w:r w:rsidR="003808E5">
        <w:rPr>
          <w:rFonts w:hint="eastAsia"/>
        </w:rPr>
        <w:t>H</w:t>
      </w:r>
      <w:r w:rsidR="003808E5">
        <w:t>Cl</w:t>
      </w:r>
    </w:p>
    <w:p w14:paraId="6175B9A6" w14:textId="5FF23981" w:rsidR="00EE4306" w:rsidRPr="00FB4451" w:rsidRDefault="00EE4306" w:rsidP="00EE4306">
      <w:pPr>
        <w:spacing w:line="360" w:lineRule="auto"/>
      </w:pPr>
      <w:r w:rsidRPr="00FB4451">
        <w:rPr>
          <w:rFonts w:hint="eastAsia"/>
        </w:rPr>
        <w:t>B</w:t>
      </w:r>
      <w:r w:rsidRPr="00FB4451">
        <w:rPr>
          <w:rFonts w:hint="eastAsia"/>
        </w:rPr>
        <w:t>．</w:t>
      </w:r>
      <w:r w:rsidR="003808E5">
        <w:t>Na+</w:t>
      </w:r>
    </w:p>
    <w:p w14:paraId="7C600F96" w14:textId="3EAA24F4" w:rsidR="00EE4306" w:rsidRPr="00FB4451" w:rsidRDefault="00EE4306" w:rsidP="00EE4306">
      <w:pPr>
        <w:spacing w:line="360" w:lineRule="auto"/>
      </w:pPr>
      <w:r w:rsidRPr="00FB4451">
        <w:rPr>
          <w:rFonts w:hint="eastAsia"/>
        </w:rPr>
        <w:t>C</w:t>
      </w:r>
      <w:r w:rsidRPr="00FB4451">
        <w:rPr>
          <w:rFonts w:hint="eastAsia"/>
        </w:rPr>
        <w:t>．</w:t>
      </w:r>
      <w:r w:rsidR="003808E5">
        <w:t>K+</w:t>
      </w:r>
    </w:p>
    <w:p w14:paraId="0C42D81E" w14:textId="39F415D7" w:rsidR="00EE4306" w:rsidRPr="00FB4451" w:rsidRDefault="00EE4306" w:rsidP="00EE4306">
      <w:pPr>
        <w:spacing w:line="360" w:lineRule="auto"/>
      </w:pPr>
      <w:r w:rsidRPr="00FB4451">
        <w:rPr>
          <w:rFonts w:hint="eastAsia"/>
        </w:rPr>
        <w:t>D</w:t>
      </w:r>
      <w:r w:rsidRPr="00FB4451">
        <w:rPr>
          <w:rFonts w:hint="eastAsia"/>
        </w:rPr>
        <w:t>．</w:t>
      </w:r>
      <w:r w:rsidR="003808E5">
        <w:t>HCO</w:t>
      </w:r>
      <w:r w:rsidR="003808E5" w:rsidRPr="00680E41">
        <w:t>-3</w:t>
      </w:r>
    </w:p>
    <w:p w14:paraId="57EF8092" w14:textId="77777777" w:rsidR="00035847" w:rsidRPr="00407B20" w:rsidRDefault="00035847" w:rsidP="00EE4306">
      <w:pPr>
        <w:spacing w:line="360" w:lineRule="auto"/>
      </w:pPr>
    </w:p>
    <w:p w14:paraId="227756FE" w14:textId="01BC6738" w:rsidR="00EE4306" w:rsidRPr="00407B20" w:rsidRDefault="00EE4306" w:rsidP="00EE4306">
      <w:pPr>
        <w:spacing w:line="360" w:lineRule="auto"/>
      </w:pPr>
      <w:r w:rsidRPr="00407B20">
        <w:rPr>
          <w:rFonts w:hint="eastAsia"/>
        </w:rPr>
        <w:t>8</w:t>
      </w:r>
      <w:r w:rsidRPr="00407B20">
        <w:rPr>
          <w:rFonts w:hint="eastAsia"/>
        </w:rPr>
        <w:t>．</w:t>
      </w:r>
      <w:r w:rsidR="0044598C">
        <w:rPr>
          <w:rFonts w:hint="eastAsia"/>
        </w:rPr>
        <w:t>以下说法错误的是</w:t>
      </w:r>
      <w:r w:rsidR="00862396" w:rsidRPr="00407B20">
        <w:rPr>
          <w:rFonts w:hint="eastAsia"/>
        </w:rPr>
        <w:t>（</w:t>
      </w:r>
      <w:r w:rsidR="00862396" w:rsidRPr="00407B20">
        <w:rPr>
          <w:rFonts w:hint="eastAsia"/>
        </w:rPr>
        <w:t xml:space="preserve"> </w:t>
      </w:r>
      <w:r w:rsidRPr="00407B20">
        <w:rPr>
          <w:rFonts w:hint="eastAsia"/>
        </w:rPr>
        <w:t>B</w:t>
      </w:r>
      <w:r w:rsidR="00862396" w:rsidRPr="00407B20">
        <w:t xml:space="preserve"> </w:t>
      </w:r>
      <w:r w:rsidR="00862396" w:rsidRPr="00407B20">
        <w:rPr>
          <w:rFonts w:hint="eastAsia"/>
        </w:rPr>
        <w:t>）</w:t>
      </w:r>
    </w:p>
    <w:p w14:paraId="20923458" w14:textId="77777777" w:rsidR="0044598C" w:rsidRPr="0044598C" w:rsidRDefault="00EE4306" w:rsidP="00EE4306">
      <w:pPr>
        <w:spacing w:line="360" w:lineRule="auto"/>
      </w:pPr>
      <w:r w:rsidRPr="00407B20">
        <w:rPr>
          <w:rFonts w:hint="eastAsia"/>
        </w:rPr>
        <w:t>A</w:t>
      </w:r>
      <w:r w:rsidRPr="00407B20">
        <w:rPr>
          <w:rFonts w:hint="eastAsia"/>
        </w:rPr>
        <w:t>．</w:t>
      </w:r>
      <w:r w:rsidR="0044598C" w:rsidRPr="0044598C">
        <w:rPr>
          <w:rFonts w:hint="eastAsia"/>
        </w:rPr>
        <w:t>贲门腺分布于胃与食管连接处的环状区内</w:t>
      </w:r>
    </w:p>
    <w:p w14:paraId="5E3AC0B1" w14:textId="2E26E6AB" w:rsidR="00EE4306" w:rsidRPr="0044598C" w:rsidRDefault="00EE4306" w:rsidP="00EE4306">
      <w:pPr>
        <w:spacing w:line="360" w:lineRule="auto"/>
      </w:pPr>
      <w:r w:rsidRPr="00407B20">
        <w:rPr>
          <w:rFonts w:hint="eastAsia"/>
        </w:rPr>
        <w:t>B</w:t>
      </w:r>
      <w:r w:rsidRPr="00407B20">
        <w:rPr>
          <w:rFonts w:hint="eastAsia"/>
        </w:rPr>
        <w:t>．</w:t>
      </w:r>
      <w:r w:rsidR="0044598C" w:rsidRPr="0044598C">
        <w:rPr>
          <w:rFonts w:hint="eastAsia"/>
        </w:rPr>
        <w:t>贲门腺分泌稀薄的酸性黏液</w:t>
      </w:r>
    </w:p>
    <w:p w14:paraId="76C2A3A5" w14:textId="0ED1D743" w:rsidR="0044598C" w:rsidRPr="0044598C" w:rsidRDefault="00EE4306" w:rsidP="00CC7096">
      <w:pPr>
        <w:spacing w:line="360" w:lineRule="auto"/>
      </w:pPr>
      <w:r w:rsidRPr="00407B20">
        <w:rPr>
          <w:rFonts w:hint="eastAsia"/>
        </w:rPr>
        <w:t>C</w:t>
      </w:r>
      <w:r w:rsidRPr="00407B20">
        <w:rPr>
          <w:rFonts w:hint="eastAsia"/>
        </w:rPr>
        <w:t>．</w:t>
      </w:r>
      <w:r w:rsidR="0044598C" w:rsidRPr="0044598C">
        <w:rPr>
          <w:rFonts w:hint="eastAsia"/>
        </w:rPr>
        <w:t>幽门腺分布于幽门部，分泌碱性黏液</w:t>
      </w:r>
    </w:p>
    <w:p w14:paraId="4B91294F" w14:textId="47F432E0" w:rsidR="00862396" w:rsidRPr="0044598C" w:rsidRDefault="00EE4306" w:rsidP="00862396">
      <w:pPr>
        <w:spacing w:line="360" w:lineRule="auto"/>
      </w:pPr>
      <w:r w:rsidRPr="00407B20">
        <w:rPr>
          <w:rFonts w:hint="eastAsia"/>
        </w:rPr>
        <w:t>D</w:t>
      </w:r>
      <w:r w:rsidRPr="00407B20">
        <w:rPr>
          <w:rFonts w:hint="eastAsia"/>
        </w:rPr>
        <w:t>．</w:t>
      </w:r>
      <w:r w:rsidR="0044598C" w:rsidRPr="0044598C">
        <w:rPr>
          <w:rFonts w:hint="eastAsia"/>
        </w:rPr>
        <w:t>主细胞分泌胃蛋白酶原</w:t>
      </w:r>
    </w:p>
    <w:p w14:paraId="547662B7" w14:textId="77777777" w:rsidR="0044598C" w:rsidRPr="00407B20" w:rsidRDefault="0044598C" w:rsidP="00862396">
      <w:pPr>
        <w:spacing w:line="360" w:lineRule="auto"/>
      </w:pPr>
    </w:p>
    <w:p w14:paraId="40EC1E68" w14:textId="51CD2BB6" w:rsidR="00EE4306" w:rsidRPr="00407B20" w:rsidRDefault="00EE4306" w:rsidP="00B92D76">
      <w:pPr>
        <w:spacing w:line="360" w:lineRule="auto"/>
      </w:pPr>
      <w:r w:rsidRPr="00407B20">
        <w:rPr>
          <w:rFonts w:hint="eastAsia"/>
        </w:rPr>
        <w:t>9</w:t>
      </w:r>
      <w:r w:rsidRPr="00407B20">
        <w:rPr>
          <w:rFonts w:hint="eastAsia"/>
        </w:rPr>
        <w:t>．</w:t>
      </w:r>
      <w:r w:rsidR="0039234D">
        <w:rPr>
          <w:rFonts w:hint="eastAsia"/>
        </w:rPr>
        <w:t>以下说法错误的是</w:t>
      </w:r>
      <w:r w:rsidR="00862396" w:rsidRPr="00407B20">
        <w:rPr>
          <w:rFonts w:hint="eastAsia"/>
        </w:rPr>
        <w:t>（</w:t>
      </w:r>
      <w:r w:rsidR="00862396" w:rsidRPr="00407B20">
        <w:rPr>
          <w:rFonts w:hint="eastAsia"/>
        </w:rPr>
        <w:t xml:space="preserve"> </w:t>
      </w:r>
      <w:r w:rsidR="00B12597">
        <w:t>A</w:t>
      </w:r>
      <w:r w:rsidR="00862396" w:rsidRPr="00407B20">
        <w:t xml:space="preserve"> </w:t>
      </w:r>
      <w:r w:rsidR="00862396" w:rsidRPr="00407B20">
        <w:rPr>
          <w:rFonts w:hint="eastAsia"/>
        </w:rPr>
        <w:t>）</w:t>
      </w:r>
    </w:p>
    <w:p w14:paraId="2E1DC28D" w14:textId="52035358" w:rsidR="000C6F33" w:rsidRPr="00407B20" w:rsidRDefault="00EE4306" w:rsidP="00EE4306">
      <w:pPr>
        <w:spacing w:line="360" w:lineRule="auto"/>
      </w:pPr>
      <w:r w:rsidRPr="00407B20">
        <w:rPr>
          <w:rFonts w:hint="eastAsia"/>
        </w:rPr>
        <w:t>A</w:t>
      </w:r>
      <w:r w:rsidRPr="00407B20">
        <w:rPr>
          <w:rFonts w:hint="eastAsia"/>
        </w:rPr>
        <w:t>．</w:t>
      </w:r>
      <w:r w:rsidR="0039234D">
        <w:rPr>
          <w:rFonts w:hint="eastAsia"/>
        </w:rPr>
        <w:t>胃液是</w:t>
      </w:r>
      <w:r w:rsidR="0039234D" w:rsidRPr="0039234D">
        <w:rPr>
          <w:rFonts w:hint="eastAsia"/>
        </w:rPr>
        <w:t>绿色的酸性液体</w:t>
      </w:r>
    </w:p>
    <w:p w14:paraId="59E70D28" w14:textId="27DDE64B" w:rsidR="00EE4306" w:rsidRPr="00407B20" w:rsidRDefault="00EE4306" w:rsidP="00EE4306">
      <w:pPr>
        <w:spacing w:line="360" w:lineRule="auto"/>
      </w:pPr>
      <w:r w:rsidRPr="00407B20">
        <w:rPr>
          <w:rFonts w:hint="eastAsia"/>
        </w:rPr>
        <w:t>B</w:t>
      </w:r>
      <w:r w:rsidRPr="00407B20">
        <w:rPr>
          <w:rFonts w:hint="eastAsia"/>
        </w:rPr>
        <w:t>．</w:t>
      </w:r>
      <w:r w:rsidR="0039234D" w:rsidRPr="0039234D">
        <w:rPr>
          <w:rFonts w:hint="eastAsia"/>
        </w:rPr>
        <w:t>正常成年人每天分泌</w:t>
      </w:r>
      <w:r w:rsidR="0039234D" w:rsidRPr="0039234D">
        <w:t>1.5~2.5 L</w:t>
      </w:r>
      <w:r w:rsidR="0039234D" w:rsidRPr="0039234D">
        <w:rPr>
          <w:rFonts w:hint="eastAsia"/>
        </w:rPr>
        <w:t>胃液</w:t>
      </w:r>
    </w:p>
    <w:p w14:paraId="6646A641" w14:textId="2A5B4B04" w:rsidR="0039234D" w:rsidRDefault="00862396" w:rsidP="00F14E38">
      <w:pPr>
        <w:spacing w:line="360" w:lineRule="auto"/>
      </w:pPr>
      <w:r w:rsidRPr="00407B20">
        <w:t>C</w:t>
      </w:r>
      <w:r w:rsidR="00EE4306" w:rsidRPr="00407B20">
        <w:rPr>
          <w:rFonts w:hint="eastAsia"/>
        </w:rPr>
        <w:t>．</w:t>
      </w:r>
      <w:r w:rsidR="0039234D" w:rsidRPr="0039234D">
        <w:rPr>
          <w:rFonts w:hint="eastAsia"/>
        </w:rPr>
        <w:t>盐酸、</w:t>
      </w:r>
      <w:r w:rsidR="0039234D" w:rsidRPr="0039234D">
        <w:t>HCO3</w:t>
      </w:r>
      <w:r w:rsidR="0039234D" w:rsidRPr="0039234D">
        <w:rPr>
          <w:rFonts w:hint="eastAsia"/>
        </w:rPr>
        <w:sym w:font="Symbol" w:char="F02D"/>
      </w:r>
      <w:r w:rsidR="0039234D" w:rsidRPr="0039234D">
        <w:rPr>
          <w:rFonts w:hint="eastAsia"/>
        </w:rPr>
        <w:t>、</w:t>
      </w:r>
      <w:r w:rsidR="0039234D" w:rsidRPr="0039234D">
        <w:t>Na</w:t>
      </w:r>
      <w:r w:rsidR="0039234D" w:rsidRPr="0039234D">
        <w:rPr>
          <w:rFonts w:hint="eastAsia"/>
        </w:rPr>
        <w:t>+</w:t>
      </w:r>
      <w:r w:rsidR="0039234D" w:rsidRPr="0039234D">
        <w:rPr>
          <w:rFonts w:hint="eastAsia"/>
        </w:rPr>
        <w:t>、</w:t>
      </w:r>
      <w:r w:rsidR="0039234D" w:rsidRPr="0039234D">
        <w:t>K</w:t>
      </w:r>
      <w:r w:rsidR="0039234D">
        <w:rPr>
          <w:rFonts w:hint="eastAsia"/>
        </w:rPr>
        <w:t>+</w:t>
      </w:r>
      <w:r w:rsidR="0039234D">
        <w:rPr>
          <w:rFonts w:hint="eastAsia"/>
        </w:rPr>
        <w:t>是胃液的组成成分</w:t>
      </w:r>
    </w:p>
    <w:p w14:paraId="6AC86F51" w14:textId="562B6D86" w:rsidR="00EE4306" w:rsidRPr="00407B20" w:rsidRDefault="00862396" w:rsidP="00F14E38">
      <w:pPr>
        <w:spacing w:line="360" w:lineRule="auto"/>
      </w:pPr>
      <w:r w:rsidRPr="00407B20">
        <w:t>D</w:t>
      </w:r>
      <w:r w:rsidR="00EE4306" w:rsidRPr="00407B20">
        <w:rPr>
          <w:rFonts w:hint="eastAsia"/>
        </w:rPr>
        <w:t>．</w:t>
      </w:r>
      <w:r w:rsidR="0039234D" w:rsidRPr="0039234D">
        <w:rPr>
          <w:rFonts w:hint="eastAsia"/>
        </w:rPr>
        <w:t>消化酶、</w:t>
      </w:r>
      <w:proofErr w:type="gramStart"/>
      <w:r w:rsidR="0039234D" w:rsidRPr="0039234D">
        <w:rPr>
          <w:rFonts w:hint="eastAsia"/>
        </w:rPr>
        <w:t>黏</w:t>
      </w:r>
      <w:proofErr w:type="gramEnd"/>
      <w:r w:rsidR="0039234D" w:rsidRPr="0039234D">
        <w:rPr>
          <w:rFonts w:hint="eastAsia"/>
        </w:rPr>
        <w:t>蛋白、内因子</w:t>
      </w:r>
      <w:r w:rsidR="0039234D">
        <w:rPr>
          <w:rFonts w:hint="eastAsia"/>
        </w:rPr>
        <w:t>是胃液的组成成分</w:t>
      </w:r>
    </w:p>
    <w:p w14:paraId="33B12517" w14:textId="77777777" w:rsidR="00862396" w:rsidRPr="00407B20" w:rsidRDefault="00862396" w:rsidP="00EE4306">
      <w:pPr>
        <w:spacing w:line="360" w:lineRule="auto"/>
      </w:pPr>
    </w:p>
    <w:p w14:paraId="26636612" w14:textId="0990EB69" w:rsidR="00EE4306" w:rsidRPr="000913EE" w:rsidRDefault="00EE4306" w:rsidP="00EE4306">
      <w:pPr>
        <w:spacing w:line="360" w:lineRule="auto"/>
      </w:pPr>
      <w:r w:rsidRPr="000913EE">
        <w:rPr>
          <w:rFonts w:hint="eastAsia"/>
        </w:rPr>
        <w:t>10</w:t>
      </w:r>
      <w:r w:rsidRPr="000913EE">
        <w:rPr>
          <w:rFonts w:hint="eastAsia"/>
        </w:rPr>
        <w:t>．</w:t>
      </w:r>
      <w:r w:rsidR="000913EE" w:rsidRPr="000913EE">
        <w:rPr>
          <w:rFonts w:hint="eastAsia"/>
        </w:rPr>
        <w:t>关于</w:t>
      </w:r>
      <w:r w:rsidR="008B0D33" w:rsidRPr="007045C6">
        <w:rPr>
          <w:rFonts w:hint="eastAsia"/>
        </w:rPr>
        <w:t>胃酸</w:t>
      </w:r>
      <w:r w:rsidR="000913EE" w:rsidRPr="000913EE">
        <w:rPr>
          <w:rFonts w:hint="eastAsia"/>
        </w:rPr>
        <w:t>说法错误的是</w:t>
      </w:r>
      <w:r w:rsidR="008113C2" w:rsidRPr="000913EE">
        <w:rPr>
          <w:rFonts w:hint="eastAsia"/>
        </w:rPr>
        <w:t>（</w:t>
      </w:r>
      <w:r w:rsidR="008113C2" w:rsidRPr="000913EE">
        <w:rPr>
          <w:rFonts w:hint="eastAsia"/>
        </w:rPr>
        <w:t xml:space="preserve"> </w:t>
      </w:r>
      <w:r w:rsidR="000913EE" w:rsidRPr="000913EE">
        <w:t>A</w:t>
      </w:r>
      <w:r w:rsidR="008113C2" w:rsidRPr="000913EE">
        <w:t xml:space="preserve"> </w:t>
      </w:r>
      <w:r w:rsidR="008113C2" w:rsidRPr="000913EE">
        <w:rPr>
          <w:rFonts w:hint="eastAsia"/>
        </w:rPr>
        <w:t>）</w:t>
      </w:r>
    </w:p>
    <w:p w14:paraId="28667BF4" w14:textId="6213450B" w:rsidR="008B0D33" w:rsidRPr="008B0D33" w:rsidRDefault="00EE4306" w:rsidP="008B0D33">
      <w:pPr>
        <w:spacing w:line="360" w:lineRule="auto"/>
      </w:pPr>
      <w:r w:rsidRPr="000913EE">
        <w:rPr>
          <w:rFonts w:hint="eastAsia"/>
        </w:rPr>
        <w:t>A</w:t>
      </w:r>
      <w:r w:rsidRPr="000913EE">
        <w:rPr>
          <w:rFonts w:hint="eastAsia"/>
        </w:rPr>
        <w:t>．</w:t>
      </w:r>
      <w:r w:rsidR="008B0D33" w:rsidRPr="007045C6">
        <w:rPr>
          <w:rFonts w:hint="eastAsia"/>
        </w:rPr>
        <w:t>盐酸的最大排出量主要决定于胃黏膜</w:t>
      </w:r>
      <w:r w:rsidR="007045C6" w:rsidRPr="007045C6">
        <w:rPr>
          <w:rFonts w:hint="eastAsia"/>
        </w:rPr>
        <w:t>主</w:t>
      </w:r>
      <w:r w:rsidR="008B0D33" w:rsidRPr="007045C6">
        <w:rPr>
          <w:rFonts w:hint="eastAsia"/>
        </w:rPr>
        <w:t>细胞的数目及其功能状态</w:t>
      </w:r>
    </w:p>
    <w:p w14:paraId="4E4F8CE4" w14:textId="7EADF5E3" w:rsidR="00EE4306" w:rsidRPr="008B0D33" w:rsidRDefault="00EE4306" w:rsidP="00EE4306">
      <w:pPr>
        <w:spacing w:line="360" w:lineRule="auto"/>
      </w:pPr>
    </w:p>
    <w:p w14:paraId="5CDCE430" w14:textId="5AA29B27" w:rsidR="00EE4306" w:rsidRPr="000913EE" w:rsidRDefault="00EE4306" w:rsidP="00EE4306">
      <w:pPr>
        <w:spacing w:line="360" w:lineRule="auto"/>
      </w:pPr>
      <w:r w:rsidRPr="000913EE">
        <w:rPr>
          <w:rFonts w:hint="eastAsia"/>
        </w:rPr>
        <w:lastRenderedPageBreak/>
        <w:t>B</w:t>
      </w:r>
      <w:r w:rsidRPr="000913EE">
        <w:rPr>
          <w:rFonts w:hint="eastAsia"/>
        </w:rPr>
        <w:t>．</w:t>
      </w:r>
      <w:r w:rsidR="007045C6" w:rsidRPr="007045C6">
        <w:rPr>
          <w:rFonts w:hint="eastAsia"/>
        </w:rPr>
        <w:t>男性的酸分泌率大于女性</w:t>
      </w:r>
    </w:p>
    <w:p w14:paraId="212AEBB8" w14:textId="4ED7FF04" w:rsidR="00EE4306" w:rsidRPr="000913EE" w:rsidRDefault="00EE4306" w:rsidP="00EE4306">
      <w:pPr>
        <w:spacing w:line="360" w:lineRule="auto"/>
      </w:pPr>
      <w:r w:rsidRPr="000913EE">
        <w:rPr>
          <w:rFonts w:hint="eastAsia"/>
        </w:rPr>
        <w:t>C</w:t>
      </w:r>
      <w:r w:rsidRPr="000913EE">
        <w:rPr>
          <w:rFonts w:hint="eastAsia"/>
        </w:rPr>
        <w:t>．</w:t>
      </w:r>
      <w:r w:rsidR="007045C6" w:rsidRPr="007045C6">
        <w:t>50</w:t>
      </w:r>
      <w:r w:rsidR="007045C6" w:rsidRPr="007045C6">
        <w:rPr>
          <w:rFonts w:hint="eastAsia"/>
        </w:rPr>
        <w:t>岁以后分泌速率有所降低</w:t>
      </w:r>
    </w:p>
    <w:p w14:paraId="06A1A300" w14:textId="653D7BCA" w:rsidR="00EE4306" w:rsidRPr="000913EE" w:rsidRDefault="00EE4306" w:rsidP="00EE4306">
      <w:pPr>
        <w:spacing w:line="360" w:lineRule="auto"/>
      </w:pPr>
      <w:r w:rsidRPr="000913EE">
        <w:rPr>
          <w:rFonts w:hint="eastAsia"/>
        </w:rPr>
        <w:t>D</w:t>
      </w:r>
      <w:r w:rsidRPr="000913EE">
        <w:rPr>
          <w:rFonts w:hint="eastAsia"/>
        </w:rPr>
        <w:t>．</w:t>
      </w:r>
      <w:r w:rsidR="007045C6" w:rsidRPr="007045C6">
        <w:rPr>
          <w:rFonts w:hint="eastAsia"/>
        </w:rPr>
        <w:t>正常人空腹时，盐酸排出量约</w:t>
      </w:r>
      <w:r w:rsidR="007045C6" w:rsidRPr="007045C6">
        <w:t>0 ~ 5 mmol/h</w:t>
      </w:r>
    </w:p>
    <w:p w14:paraId="0B369FCB" w14:textId="30B104D9" w:rsidR="00EE4306" w:rsidRPr="00407B20" w:rsidRDefault="00EE4306" w:rsidP="00D940B9">
      <w:pPr>
        <w:spacing w:line="360" w:lineRule="auto"/>
      </w:pPr>
    </w:p>
    <w:p w14:paraId="726F4411" w14:textId="1774FC20" w:rsidR="00717C3F" w:rsidRPr="00717C3F" w:rsidRDefault="002420BE" w:rsidP="00717C3F">
      <w:pPr>
        <w:spacing w:line="360" w:lineRule="auto"/>
      </w:pPr>
      <w:r w:rsidRPr="00407B20">
        <w:rPr>
          <w:rFonts w:hint="eastAsia"/>
        </w:rPr>
        <w:t>1</w:t>
      </w:r>
      <w:r w:rsidRPr="00407B20">
        <w:t>1</w:t>
      </w:r>
      <w:r w:rsidR="00717C3F" w:rsidRPr="00717C3F">
        <w:rPr>
          <w:rFonts w:hint="eastAsia"/>
        </w:rPr>
        <w:t>、</w:t>
      </w:r>
      <w:r w:rsidR="003371A5">
        <w:rPr>
          <w:rFonts w:hint="eastAsia"/>
        </w:rPr>
        <w:t>以下</w:t>
      </w:r>
      <w:r w:rsidR="00717C3F" w:rsidRPr="00717C3F">
        <w:rPr>
          <w:rFonts w:hint="eastAsia"/>
        </w:rPr>
        <w:t>说法错误的是：（</w:t>
      </w:r>
      <w:r w:rsidR="00717C3F" w:rsidRPr="00717C3F">
        <w:rPr>
          <w:rFonts w:hint="eastAsia"/>
        </w:rPr>
        <w:t xml:space="preserve"> </w:t>
      </w:r>
      <w:r w:rsidR="00B075B9">
        <w:t>A</w:t>
      </w:r>
      <w:r w:rsidR="00717C3F" w:rsidRPr="00717C3F">
        <w:rPr>
          <w:rFonts w:hint="eastAsia"/>
        </w:rPr>
        <w:t xml:space="preserve"> </w:t>
      </w:r>
      <w:r w:rsidR="00717C3F" w:rsidRPr="00717C3F">
        <w:rPr>
          <w:rFonts w:hint="eastAsia"/>
        </w:rPr>
        <w:t>）</w:t>
      </w:r>
    </w:p>
    <w:p w14:paraId="31932721" w14:textId="7329D6EC" w:rsidR="00717C3F" w:rsidRPr="00717C3F" w:rsidRDefault="00717C3F" w:rsidP="00717C3F">
      <w:pPr>
        <w:spacing w:line="360" w:lineRule="auto"/>
      </w:pPr>
      <w:r w:rsidRPr="00717C3F">
        <w:rPr>
          <w:rFonts w:hint="eastAsia"/>
        </w:rPr>
        <w:t>A</w:t>
      </w:r>
      <w:r w:rsidRPr="00717C3F">
        <w:rPr>
          <w:rFonts w:hint="eastAsia"/>
        </w:rPr>
        <w:t>、</w:t>
      </w:r>
      <w:r w:rsidR="00B075B9" w:rsidRPr="00EE0CBE">
        <w:rPr>
          <w:rFonts w:hint="eastAsia"/>
        </w:rPr>
        <w:t>在消化期，由于胃酸大量分泌，同时有大量</w:t>
      </w:r>
      <w:r w:rsidR="00B075B9" w:rsidRPr="00EE0CBE">
        <w:t>H+</w:t>
      </w:r>
      <w:r w:rsidR="00B075B9" w:rsidRPr="00EE0CBE">
        <w:rPr>
          <w:rFonts w:hint="eastAsia"/>
        </w:rPr>
        <w:t>进入胃液，从而形成所谓“餐后碱潮”</w:t>
      </w:r>
      <w:r w:rsidRPr="00717C3F">
        <w:rPr>
          <w:rFonts w:hint="eastAsia"/>
        </w:rPr>
        <w:t xml:space="preserve">          </w:t>
      </w:r>
    </w:p>
    <w:p w14:paraId="66B6689E" w14:textId="3FB94248" w:rsidR="00DE72C1" w:rsidRPr="00DE72C1" w:rsidRDefault="00717C3F" w:rsidP="00717C3F">
      <w:pPr>
        <w:spacing w:line="360" w:lineRule="auto"/>
      </w:pPr>
      <w:r w:rsidRPr="00717C3F">
        <w:rPr>
          <w:rFonts w:hint="eastAsia"/>
        </w:rPr>
        <w:t>B</w:t>
      </w:r>
      <w:r w:rsidRPr="00717C3F">
        <w:rPr>
          <w:rFonts w:hint="eastAsia"/>
        </w:rPr>
        <w:t>、</w:t>
      </w:r>
      <w:r w:rsidR="00DE72C1" w:rsidRPr="00DE72C1">
        <w:rPr>
          <w:rFonts w:hint="eastAsia"/>
        </w:rPr>
        <w:t>在盐酸的作用下，胃蛋白酶原被激活成有活性的胃蛋白酶</w:t>
      </w:r>
    </w:p>
    <w:p w14:paraId="3BAD109F" w14:textId="4C6A8CAA" w:rsidR="00717C3F" w:rsidRPr="00717C3F" w:rsidRDefault="00717C3F" w:rsidP="00717C3F">
      <w:pPr>
        <w:spacing w:line="360" w:lineRule="auto"/>
      </w:pPr>
      <w:r w:rsidRPr="00717C3F">
        <w:rPr>
          <w:rFonts w:hint="eastAsia"/>
        </w:rPr>
        <w:t>C</w:t>
      </w:r>
      <w:r w:rsidRPr="00717C3F">
        <w:rPr>
          <w:rFonts w:hint="eastAsia"/>
        </w:rPr>
        <w:t>、</w:t>
      </w:r>
      <w:r w:rsidR="00DE72C1">
        <w:rPr>
          <w:rFonts w:hint="eastAsia"/>
        </w:rPr>
        <w:t>胃蛋白酶为内切酶</w:t>
      </w:r>
      <w:r w:rsidRPr="00717C3F">
        <w:rPr>
          <w:rFonts w:hint="eastAsia"/>
        </w:rPr>
        <w:t xml:space="preserve">   </w:t>
      </w:r>
    </w:p>
    <w:p w14:paraId="6744A36D" w14:textId="25DF3D97" w:rsidR="002420BE" w:rsidRPr="00DE72C1" w:rsidRDefault="00717C3F" w:rsidP="00717C3F">
      <w:pPr>
        <w:spacing w:line="360" w:lineRule="auto"/>
      </w:pPr>
      <w:r w:rsidRPr="00717C3F">
        <w:t>D</w:t>
      </w:r>
      <w:r w:rsidRPr="00717C3F">
        <w:rPr>
          <w:rFonts w:hint="eastAsia"/>
        </w:rPr>
        <w:t>、</w:t>
      </w:r>
      <w:r w:rsidR="00DE72C1" w:rsidRPr="00DE72C1">
        <w:rPr>
          <w:rFonts w:hint="eastAsia"/>
        </w:rPr>
        <w:t>当胃酸分泌不足而消化不良时，可服用稀盐酸和胃蛋白酶</w:t>
      </w:r>
    </w:p>
    <w:p w14:paraId="004A7E3C" w14:textId="77777777" w:rsidR="00DE72C1" w:rsidRPr="00407B20" w:rsidRDefault="00DE72C1" w:rsidP="00717C3F">
      <w:pPr>
        <w:spacing w:line="360" w:lineRule="auto"/>
      </w:pPr>
    </w:p>
    <w:p w14:paraId="71D0BE01" w14:textId="6C3DD3DE" w:rsidR="002420BE" w:rsidRPr="00407B20" w:rsidRDefault="002420BE" w:rsidP="002420BE">
      <w:pPr>
        <w:spacing w:line="360" w:lineRule="auto"/>
      </w:pPr>
      <w:r w:rsidRPr="00407B20">
        <w:rPr>
          <w:rFonts w:hint="eastAsia"/>
        </w:rPr>
        <w:t>1</w:t>
      </w:r>
      <w:r w:rsidRPr="00407B20">
        <w:t>2</w:t>
      </w:r>
      <w:r w:rsidRPr="00407B20">
        <w:rPr>
          <w:rFonts w:hint="eastAsia"/>
        </w:rPr>
        <w:t>．</w:t>
      </w:r>
      <w:r w:rsidR="00790B60" w:rsidRPr="00790B60">
        <w:rPr>
          <w:rFonts w:hint="eastAsia"/>
        </w:rPr>
        <w:t>头期胃液分泌的特点错误的是</w:t>
      </w:r>
      <w:r w:rsidRPr="00407B20">
        <w:rPr>
          <w:rFonts w:hint="eastAsia"/>
        </w:rPr>
        <w:t xml:space="preserve"> (</w:t>
      </w:r>
      <w:r w:rsidRPr="00407B20">
        <w:t xml:space="preserve">  </w:t>
      </w:r>
      <w:r w:rsidRPr="00407B20">
        <w:rPr>
          <w:rFonts w:hint="eastAsia"/>
        </w:rPr>
        <w:t>A</w:t>
      </w:r>
      <w:r w:rsidRPr="00407B20">
        <w:t xml:space="preserve">  )</w:t>
      </w:r>
    </w:p>
    <w:p w14:paraId="70161C3B" w14:textId="7174AFD1" w:rsidR="002420BE" w:rsidRPr="004C5E07" w:rsidRDefault="002420BE" w:rsidP="002420BE">
      <w:pPr>
        <w:spacing w:line="360" w:lineRule="auto"/>
      </w:pPr>
      <w:r w:rsidRPr="004C5E07">
        <w:rPr>
          <w:rFonts w:hint="eastAsia"/>
        </w:rPr>
        <w:t>A</w:t>
      </w:r>
      <w:r w:rsidRPr="004C5E07">
        <w:rPr>
          <w:rFonts w:hint="eastAsia"/>
        </w:rPr>
        <w:t>．</w:t>
      </w:r>
      <w:r w:rsidR="00790B60" w:rsidRPr="00790B60">
        <w:rPr>
          <w:rFonts w:hint="eastAsia"/>
        </w:rPr>
        <w:t>酸度和胃蛋白酶原含量低</w:t>
      </w:r>
    </w:p>
    <w:p w14:paraId="1B45E49E" w14:textId="3CBE1D5E" w:rsidR="002420BE" w:rsidRPr="004C5E07" w:rsidRDefault="00790B60" w:rsidP="00790B60">
      <w:pPr>
        <w:spacing w:line="360" w:lineRule="auto"/>
      </w:pPr>
      <w:r w:rsidRPr="00717C3F">
        <w:rPr>
          <w:rFonts w:hint="eastAsia"/>
        </w:rPr>
        <w:t>B</w:t>
      </w:r>
      <w:r w:rsidRPr="00717C3F">
        <w:rPr>
          <w:rFonts w:hint="eastAsia"/>
        </w:rPr>
        <w:t>、</w:t>
      </w:r>
      <w:r w:rsidRPr="00790B60">
        <w:rPr>
          <w:rFonts w:hint="eastAsia"/>
        </w:rPr>
        <w:t>潜伏期</w:t>
      </w:r>
      <w:r w:rsidRPr="00790B60">
        <w:t>5 ~ 10 min</w:t>
      </w:r>
      <w:r w:rsidRPr="00790B60">
        <w:rPr>
          <w:rFonts w:hint="eastAsia"/>
        </w:rPr>
        <w:t>，分泌持续时间可长达</w:t>
      </w:r>
      <w:r w:rsidRPr="00790B60">
        <w:t>2 ~ 4 h</w:t>
      </w:r>
    </w:p>
    <w:p w14:paraId="2B9A154E" w14:textId="77777777" w:rsidR="00790B60" w:rsidRPr="00790B60" w:rsidRDefault="002420BE" w:rsidP="00790B60">
      <w:pPr>
        <w:spacing w:line="360" w:lineRule="auto"/>
      </w:pPr>
      <w:r w:rsidRPr="004C5E07">
        <w:rPr>
          <w:rFonts w:hint="eastAsia"/>
        </w:rPr>
        <w:t>C</w:t>
      </w:r>
      <w:r w:rsidRPr="004C5E07">
        <w:rPr>
          <w:rFonts w:hint="eastAsia"/>
        </w:rPr>
        <w:t>．</w:t>
      </w:r>
      <w:r w:rsidR="00790B60" w:rsidRPr="00790B60">
        <w:rPr>
          <w:rFonts w:hint="eastAsia"/>
        </w:rPr>
        <w:t>胃液分泌量多，占整个消化期胃液分泌量的</w:t>
      </w:r>
      <w:r w:rsidR="00790B60" w:rsidRPr="00790B60">
        <w:t>30%</w:t>
      </w:r>
    </w:p>
    <w:p w14:paraId="61FFD56E" w14:textId="4CDA418E" w:rsidR="00790B60" w:rsidRPr="00790B60" w:rsidRDefault="002420BE" w:rsidP="00790B60">
      <w:pPr>
        <w:spacing w:line="360" w:lineRule="auto"/>
      </w:pPr>
      <w:r w:rsidRPr="004C5E07">
        <w:rPr>
          <w:rFonts w:hint="eastAsia"/>
        </w:rPr>
        <w:t>D</w:t>
      </w:r>
      <w:r w:rsidRPr="004C5E07">
        <w:rPr>
          <w:rFonts w:hint="eastAsia"/>
        </w:rPr>
        <w:t>．</w:t>
      </w:r>
      <w:r w:rsidR="00790B60" w:rsidRPr="00790B60">
        <w:rPr>
          <w:rFonts w:hint="eastAsia"/>
        </w:rPr>
        <w:t>消化能力强</w:t>
      </w:r>
    </w:p>
    <w:p w14:paraId="6C11C89D" w14:textId="77777777" w:rsidR="00790B60" w:rsidRPr="00790B60" w:rsidRDefault="00790B60" w:rsidP="00790B60">
      <w:pPr>
        <w:spacing w:line="360" w:lineRule="auto"/>
      </w:pPr>
    </w:p>
    <w:p w14:paraId="2A556634" w14:textId="62F705EC" w:rsidR="00EB150B" w:rsidRPr="003612C0" w:rsidRDefault="000E3AB9" w:rsidP="00EB150B">
      <w:pPr>
        <w:spacing w:line="360" w:lineRule="auto"/>
      </w:pPr>
      <w:r w:rsidRPr="003612C0">
        <w:t>13</w:t>
      </w:r>
      <w:r w:rsidRPr="003612C0">
        <w:rPr>
          <w:rFonts w:hint="eastAsia"/>
        </w:rPr>
        <w:t>．</w:t>
      </w:r>
      <w:r w:rsidR="00863F9D" w:rsidRPr="00863F9D">
        <w:rPr>
          <w:rFonts w:hint="eastAsia"/>
        </w:rPr>
        <w:t>胃期胃液分泌的特点错误的是</w:t>
      </w:r>
      <w:r w:rsidR="00EB150B" w:rsidRPr="003612C0">
        <w:rPr>
          <w:rFonts w:hint="eastAsia"/>
        </w:rPr>
        <w:t xml:space="preserve"> (</w:t>
      </w:r>
      <w:r w:rsidR="00EB150B" w:rsidRPr="003612C0">
        <w:t xml:space="preserve">  D  )</w:t>
      </w:r>
    </w:p>
    <w:p w14:paraId="293E9715" w14:textId="394616B7" w:rsidR="00EB150B" w:rsidRPr="003612C0" w:rsidRDefault="00EB150B" w:rsidP="00EB150B">
      <w:pPr>
        <w:spacing w:line="360" w:lineRule="auto"/>
      </w:pPr>
      <w:r w:rsidRPr="003612C0">
        <w:rPr>
          <w:rFonts w:hint="eastAsia"/>
        </w:rPr>
        <w:t>A</w:t>
      </w:r>
      <w:r w:rsidRPr="003612C0">
        <w:rPr>
          <w:rFonts w:hint="eastAsia"/>
        </w:rPr>
        <w:t>．</w:t>
      </w:r>
      <w:r w:rsidR="00863F9D" w:rsidRPr="00863F9D">
        <w:rPr>
          <w:rFonts w:hint="eastAsia"/>
        </w:rPr>
        <w:t>持续时间长，可达</w:t>
      </w:r>
      <w:r w:rsidR="00863F9D" w:rsidRPr="00863F9D">
        <w:t>3 ~ 4 h</w:t>
      </w:r>
    </w:p>
    <w:p w14:paraId="35ACCC9B" w14:textId="77ACF2C0" w:rsidR="00863F9D" w:rsidRPr="00863F9D" w:rsidRDefault="00EB150B" w:rsidP="00863F9D">
      <w:pPr>
        <w:spacing w:line="360" w:lineRule="auto"/>
      </w:pPr>
      <w:r w:rsidRPr="003612C0">
        <w:rPr>
          <w:rFonts w:hint="eastAsia"/>
        </w:rPr>
        <w:t>B</w:t>
      </w:r>
      <w:r w:rsidRPr="003612C0">
        <w:rPr>
          <w:rFonts w:hint="eastAsia"/>
        </w:rPr>
        <w:t>．</w:t>
      </w:r>
      <w:r w:rsidR="00863F9D" w:rsidRPr="00863F9D">
        <w:rPr>
          <w:rFonts w:hint="eastAsia"/>
        </w:rPr>
        <w:t>分泌量大，占整个消化期分泌量的</w:t>
      </w:r>
      <w:r w:rsidR="00863F9D" w:rsidRPr="00863F9D">
        <w:t>60%</w:t>
      </w:r>
    </w:p>
    <w:p w14:paraId="0F094F0C" w14:textId="1212668C" w:rsidR="00EB150B" w:rsidRPr="003612C0" w:rsidRDefault="00EB150B" w:rsidP="00EB150B">
      <w:pPr>
        <w:spacing w:line="360" w:lineRule="auto"/>
      </w:pPr>
      <w:r w:rsidRPr="003612C0">
        <w:rPr>
          <w:rFonts w:hint="eastAsia"/>
        </w:rPr>
        <w:t>C</w:t>
      </w:r>
      <w:r w:rsidRPr="003612C0">
        <w:rPr>
          <w:rFonts w:hint="eastAsia"/>
        </w:rPr>
        <w:t>．</w:t>
      </w:r>
      <w:r w:rsidR="00863F9D" w:rsidRPr="00863F9D">
        <w:rPr>
          <w:rFonts w:hint="eastAsia"/>
        </w:rPr>
        <w:t>酸度也很高，但胃蛋白酶原的含量比头期少</w:t>
      </w:r>
    </w:p>
    <w:p w14:paraId="732A366E" w14:textId="6A3BE50C" w:rsidR="00EB150B" w:rsidRPr="003612C0" w:rsidRDefault="00EB150B" w:rsidP="00EB150B">
      <w:pPr>
        <w:spacing w:line="360" w:lineRule="auto"/>
      </w:pPr>
      <w:r w:rsidRPr="003612C0">
        <w:rPr>
          <w:rFonts w:hint="eastAsia"/>
        </w:rPr>
        <w:t>D</w:t>
      </w:r>
      <w:r w:rsidRPr="003612C0">
        <w:rPr>
          <w:rFonts w:hint="eastAsia"/>
        </w:rPr>
        <w:t>．</w:t>
      </w:r>
      <w:r w:rsidR="00863F9D" w:rsidRPr="00863F9D">
        <w:rPr>
          <w:rFonts w:hint="eastAsia"/>
        </w:rPr>
        <w:t>消化力比头期强</w:t>
      </w:r>
    </w:p>
    <w:p w14:paraId="1213C93C" w14:textId="35770735" w:rsidR="005E0C36" w:rsidRPr="00407B20" w:rsidRDefault="005E0C36" w:rsidP="00EB150B">
      <w:pPr>
        <w:spacing w:line="360" w:lineRule="auto"/>
      </w:pPr>
    </w:p>
    <w:p w14:paraId="7857AEDA" w14:textId="2D664B91" w:rsidR="004637DF" w:rsidRPr="004637DF" w:rsidRDefault="006F586D" w:rsidP="004637DF">
      <w:pPr>
        <w:spacing w:line="360" w:lineRule="auto"/>
      </w:pPr>
      <w:r w:rsidRPr="004637DF">
        <w:rPr>
          <w:rFonts w:hint="eastAsia"/>
        </w:rPr>
        <w:t>14</w:t>
      </w:r>
      <w:r w:rsidRPr="004637DF">
        <w:rPr>
          <w:rFonts w:hint="eastAsia"/>
        </w:rPr>
        <w:t>．</w:t>
      </w:r>
      <w:r w:rsidR="002557A9" w:rsidRPr="002557A9">
        <w:rPr>
          <w:rFonts w:hint="eastAsia"/>
        </w:rPr>
        <w:t>胃</w:t>
      </w:r>
      <w:r w:rsidR="002557A9">
        <w:rPr>
          <w:rFonts w:hint="eastAsia"/>
        </w:rPr>
        <w:t>蠕</w:t>
      </w:r>
      <w:r w:rsidR="002557A9" w:rsidRPr="002557A9">
        <w:rPr>
          <w:rFonts w:hint="eastAsia"/>
        </w:rPr>
        <w:t>动的开始部位是在</w:t>
      </w:r>
      <w:r w:rsidR="004637DF" w:rsidRPr="004637DF">
        <w:rPr>
          <w:rFonts w:hint="eastAsia"/>
        </w:rPr>
        <w:t xml:space="preserve"> (</w:t>
      </w:r>
      <w:r w:rsidR="004637DF" w:rsidRPr="004637DF">
        <w:t xml:space="preserve"> A )</w:t>
      </w:r>
    </w:p>
    <w:p w14:paraId="78507E49" w14:textId="77777777" w:rsidR="002557A9" w:rsidRPr="002557A9" w:rsidRDefault="004637DF" w:rsidP="004637DF">
      <w:pPr>
        <w:spacing w:line="360" w:lineRule="auto"/>
      </w:pPr>
      <w:r w:rsidRPr="004637DF">
        <w:rPr>
          <w:rFonts w:hint="eastAsia"/>
        </w:rPr>
        <w:t>A</w:t>
      </w:r>
      <w:r w:rsidRPr="004637DF">
        <w:rPr>
          <w:rFonts w:hint="eastAsia"/>
        </w:rPr>
        <w:t>．</w:t>
      </w:r>
      <w:r w:rsidR="002557A9" w:rsidRPr="002557A9">
        <w:rPr>
          <w:rFonts w:hint="eastAsia"/>
        </w:rPr>
        <w:t>胃中部</w:t>
      </w:r>
    </w:p>
    <w:p w14:paraId="4C40595A" w14:textId="3EC6D428" w:rsidR="004637DF" w:rsidRPr="004637DF" w:rsidRDefault="004637DF" w:rsidP="004637DF">
      <w:pPr>
        <w:spacing w:line="360" w:lineRule="auto"/>
      </w:pPr>
      <w:r w:rsidRPr="004637DF">
        <w:rPr>
          <w:rFonts w:hint="eastAsia"/>
        </w:rPr>
        <w:t>B</w:t>
      </w:r>
      <w:r w:rsidRPr="004637DF">
        <w:rPr>
          <w:rFonts w:hint="eastAsia"/>
        </w:rPr>
        <w:t>．</w:t>
      </w:r>
      <w:r w:rsidR="002557A9" w:rsidRPr="002557A9">
        <w:rPr>
          <w:rFonts w:hint="eastAsia"/>
        </w:rPr>
        <w:t>胃幽门部</w:t>
      </w:r>
    </w:p>
    <w:p w14:paraId="5BB0BD24" w14:textId="485EEAF4" w:rsidR="004637DF" w:rsidRPr="004637DF" w:rsidRDefault="004637DF" w:rsidP="004637DF">
      <w:pPr>
        <w:spacing w:line="360" w:lineRule="auto"/>
      </w:pPr>
      <w:r w:rsidRPr="004637DF">
        <w:rPr>
          <w:rFonts w:hint="eastAsia"/>
        </w:rPr>
        <w:t>C</w:t>
      </w:r>
      <w:r w:rsidRPr="004637DF">
        <w:rPr>
          <w:rFonts w:hint="eastAsia"/>
        </w:rPr>
        <w:t>．</w:t>
      </w:r>
      <w:r w:rsidR="002557A9">
        <w:rPr>
          <w:rFonts w:hint="eastAsia"/>
        </w:rPr>
        <w:t>胃贲门部</w:t>
      </w:r>
    </w:p>
    <w:p w14:paraId="2654FA0D" w14:textId="4C644460" w:rsidR="004637DF" w:rsidRPr="004637DF" w:rsidRDefault="004637DF" w:rsidP="004637DF">
      <w:pPr>
        <w:spacing w:line="360" w:lineRule="auto"/>
      </w:pPr>
      <w:r w:rsidRPr="004637DF">
        <w:rPr>
          <w:rFonts w:hint="eastAsia"/>
        </w:rPr>
        <w:t>D</w:t>
      </w:r>
      <w:r w:rsidRPr="004637DF">
        <w:rPr>
          <w:rFonts w:hint="eastAsia"/>
        </w:rPr>
        <w:t>．</w:t>
      </w:r>
      <w:r w:rsidR="002557A9">
        <w:rPr>
          <w:rFonts w:hint="eastAsia"/>
        </w:rPr>
        <w:t>胃窦</w:t>
      </w:r>
    </w:p>
    <w:bookmarkEnd w:id="0"/>
    <w:p w14:paraId="1C0BC1E7" w14:textId="250994BF" w:rsidR="006F586D" w:rsidRPr="00407B20" w:rsidRDefault="006F586D" w:rsidP="004637DF">
      <w:pPr>
        <w:spacing w:line="360" w:lineRule="auto"/>
      </w:pPr>
    </w:p>
    <w:sectPr w:rsidR="006F586D" w:rsidRPr="00407B2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9CE66" w14:textId="77777777" w:rsidR="00762A99" w:rsidRDefault="00762A99" w:rsidP="00162BB0">
      <w:r>
        <w:separator/>
      </w:r>
    </w:p>
  </w:endnote>
  <w:endnote w:type="continuationSeparator" w:id="0">
    <w:p w14:paraId="461A17C3" w14:textId="77777777" w:rsidR="00762A99" w:rsidRDefault="00762A99" w:rsidP="00162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486E9" w14:textId="77777777" w:rsidR="00762A99" w:rsidRDefault="00762A99" w:rsidP="00162BB0">
      <w:r>
        <w:separator/>
      </w:r>
    </w:p>
  </w:footnote>
  <w:footnote w:type="continuationSeparator" w:id="0">
    <w:p w14:paraId="5C4559A0" w14:textId="77777777" w:rsidR="00762A99" w:rsidRDefault="00762A99" w:rsidP="00162B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05663"/>
    <w:multiLevelType w:val="hybridMultilevel"/>
    <w:tmpl w:val="20CA4D32"/>
    <w:lvl w:ilvl="0" w:tplc="1EBC5B2C">
      <w:start w:val="3"/>
      <w:numFmt w:val="upperLetter"/>
      <w:lvlText w:val="%1．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A9203C7"/>
    <w:multiLevelType w:val="hybridMultilevel"/>
    <w:tmpl w:val="3814BEC2"/>
    <w:lvl w:ilvl="0" w:tplc="D3FE433C">
      <w:start w:val="1"/>
      <w:numFmt w:val="bullet"/>
      <w:lvlText w:val="─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33A3D4C" w:tentative="1">
      <w:start w:val="1"/>
      <w:numFmt w:val="bullet"/>
      <w:lvlText w:val="─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BC7A48" w:tentative="1">
      <w:start w:val="1"/>
      <w:numFmt w:val="bullet"/>
      <w:lvlText w:val="─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704D72" w:tentative="1">
      <w:start w:val="1"/>
      <w:numFmt w:val="bullet"/>
      <w:lvlText w:val="─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1C03AF6" w:tentative="1">
      <w:start w:val="1"/>
      <w:numFmt w:val="bullet"/>
      <w:lvlText w:val="─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80A1DA" w:tentative="1">
      <w:start w:val="1"/>
      <w:numFmt w:val="bullet"/>
      <w:lvlText w:val="─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3C35F2" w:tentative="1">
      <w:start w:val="1"/>
      <w:numFmt w:val="bullet"/>
      <w:lvlText w:val="─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F2F494" w:tentative="1">
      <w:start w:val="1"/>
      <w:numFmt w:val="bullet"/>
      <w:lvlText w:val="─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AA735E" w:tentative="1">
      <w:start w:val="1"/>
      <w:numFmt w:val="bullet"/>
      <w:lvlText w:val="─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42D1AFC"/>
    <w:multiLevelType w:val="hybridMultilevel"/>
    <w:tmpl w:val="CC266A58"/>
    <w:lvl w:ilvl="0" w:tplc="7146FEA6">
      <w:start w:val="4"/>
      <w:numFmt w:val="upperLetter"/>
      <w:lvlText w:val="%1、"/>
      <w:lvlJc w:val="left"/>
      <w:pPr>
        <w:ind w:left="648" w:hanging="40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3" w15:restartNumberingAfterBreak="0">
    <w:nsid w:val="55DA5FAB"/>
    <w:multiLevelType w:val="hybridMultilevel"/>
    <w:tmpl w:val="BE7AD8B6"/>
    <w:lvl w:ilvl="0" w:tplc="441A2046">
      <w:start w:val="1"/>
      <w:numFmt w:val="bullet"/>
      <w:lvlText w:val="─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780778" w:tentative="1">
      <w:start w:val="1"/>
      <w:numFmt w:val="bullet"/>
      <w:lvlText w:val="─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0E6072" w:tentative="1">
      <w:start w:val="1"/>
      <w:numFmt w:val="bullet"/>
      <w:lvlText w:val="─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C2D6F0" w:tentative="1">
      <w:start w:val="1"/>
      <w:numFmt w:val="bullet"/>
      <w:lvlText w:val="─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8850EA" w:tentative="1">
      <w:start w:val="1"/>
      <w:numFmt w:val="bullet"/>
      <w:lvlText w:val="─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6607A62" w:tentative="1">
      <w:start w:val="1"/>
      <w:numFmt w:val="bullet"/>
      <w:lvlText w:val="─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C2CF142" w:tentative="1">
      <w:start w:val="1"/>
      <w:numFmt w:val="bullet"/>
      <w:lvlText w:val="─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B4D598" w:tentative="1">
      <w:start w:val="1"/>
      <w:numFmt w:val="bullet"/>
      <w:lvlText w:val="─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C8BA9A" w:tentative="1">
      <w:start w:val="1"/>
      <w:numFmt w:val="bullet"/>
      <w:lvlText w:val="─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ED7370F"/>
    <w:multiLevelType w:val="hybridMultilevel"/>
    <w:tmpl w:val="09BCF02E"/>
    <w:lvl w:ilvl="0" w:tplc="0B701D08">
      <w:start w:val="1"/>
      <w:numFmt w:val="upperLetter"/>
      <w:lvlText w:val="%1、"/>
      <w:lvlJc w:val="left"/>
      <w:pPr>
        <w:ind w:left="648" w:hanging="40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5" w15:restartNumberingAfterBreak="0">
    <w:nsid w:val="63BD11B7"/>
    <w:multiLevelType w:val="hybridMultilevel"/>
    <w:tmpl w:val="9EBAD8C4"/>
    <w:lvl w:ilvl="0" w:tplc="6FA22B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635C35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E570BA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4D5C5A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5BAC4A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820225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011E1C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E7425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2E2808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6" w15:restartNumberingAfterBreak="0">
    <w:nsid w:val="735C55E3"/>
    <w:multiLevelType w:val="hybridMultilevel"/>
    <w:tmpl w:val="6B3A05FE"/>
    <w:lvl w:ilvl="0" w:tplc="4ED46A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EE67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F081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964E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4CE7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9280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F47D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E0F9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E4E7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7682207F"/>
    <w:multiLevelType w:val="hybridMultilevel"/>
    <w:tmpl w:val="9A4CE140"/>
    <w:lvl w:ilvl="0" w:tplc="1682FFF8">
      <w:start w:val="1"/>
      <w:numFmt w:val="upperLetter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843007093">
    <w:abstractNumId w:val="6"/>
  </w:num>
  <w:num w:numId="2" w16cid:durableId="1274091249">
    <w:abstractNumId w:val="2"/>
  </w:num>
  <w:num w:numId="3" w16cid:durableId="1485658895">
    <w:abstractNumId w:val="4"/>
  </w:num>
  <w:num w:numId="4" w16cid:durableId="908685126">
    <w:abstractNumId w:val="5"/>
  </w:num>
  <w:num w:numId="5" w16cid:durableId="696538776">
    <w:abstractNumId w:val="7"/>
  </w:num>
  <w:num w:numId="6" w16cid:durableId="1728645072">
    <w:abstractNumId w:val="3"/>
  </w:num>
  <w:num w:numId="7" w16cid:durableId="434985204">
    <w:abstractNumId w:val="0"/>
  </w:num>
  <w:num w:numId="8" w16cid:durableId="13108637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jcxNTYzNDIxMTZX0lEKTi0uzszPAykwrAUAdAvQpiwAAAA="/>
  </w:docVars>
  <w:rsids>
    <w:rsidRoot w:val="00CE29C9"/>
    <w:rsid w:val="00014A1A"/>
    <w:rsid w:val="00034515"/>
    <w:rsid w:val="00035847"/>
    <w:rsid w:val="000375CD"/>
    <w:rsid w:val="00045311"/>
    <w:rsid w:val="00047FA2"/>
    <w:rsid w:val="00050A70"/>
    <w:rsid w:val="00053122"/>
    <w:rsid w:val="00061C16"/>
    <w:rsid w:val="00062941"/>
    <w:rsid w:val="00072DA5"/>
    <w:rsid w:val="000913EE"/>
    <w:rsid w:val="000C1D4A"/>
    <w:rsid w:val="000C6F33"/>
    <w:rsid w:val="000E3AB9"/>
    <w:rsid w:val="00133B67"/>
    <w:rsid w:val="00162BB0"/>
    <w:rsid w:val="001941B4"/>
    <w:rsid w:val="001A5943"/>
    <w:rsid w:val="001A71CE"/>
    <w:rsid w:val="001C0859"/>
    <w:rsid w:val="001C6866"/>
    <w:rsid w:val="0022221F"/>
    <w:rsid w:val="002233EE"/>
    <w:rsid w:val="002378C7"/>
    <w:rsid w:val="002420BE"/>
    <w:rsid w:val="00247501"/>
    <w:rsid w:val="00247745"/>
    <w:rsid w:val="0025414A"/>
    <w:rsid w:val="002557A9"/>
    <w:rsid w:val="00264C3F"/>
    <w:rsid w:val="002B14FB"/>
    <w:rsid w:val="002B583C"/>
    <w:rsid w:val="002B6EB7"/>
    <w:rsid w:val="003261A8"/>
    <w:rsid w:val="00331DC7"/>
    <w:rsid w:val="003371A5"/>
    <w:rsid w:val="003612C0"/>
    <w:rsid w:val="003808E5"/>
    <w:rsid w:val="0039234D"/>
    <w:rsid w:val="003B156A"/>
    <w:rsid w:val="003C3905"/>
    <w:rsid w:val="003E4666"/>
    <w:rsid w:val="00404722"/>
    <w:rsid w:val="00407B20"/>
    <w:rsid w:val="004103CA"/>
    <w:rsid w:val="004125C4"/>
    <w:rsid w:val="00415AE8"/>
    <w:rsid w:val="00443907"/>
    <w:rsid w:val="0044598C"/>
    <w:rsid w:val="004637DF"/>
    <w:rsid w:val="00485228"/>
    <w:rsid w:val="004C5E07"/>
    <w:rsid w:val="004D790C"/>
    <w:rsid w:val="004E5068"/>
    <w:rsid w:val="004E7C58"/>
    <w:rsid w:val="00506D19"/>
    <w:rsid w:val="00507735"/>
    <w:rsid w:val="00527D47"/>
    <w:rsid w:val="00530E24"/>
    <w:rsid w:val="00554561"/>
    <w:rsid w:val="005A0C95"/>
    <w:rsid w:val="005E0C36"/>
    <w:rsid w:val="005E2F9B"/>
    <w:rsid w:val="00632E39"/>
    <w:rsid w:val="0063357A"/>
    <w:rsid w:val="00657D2B"/>
    <w:rsid w:val="006605B3"/>
    <w:rsid w:val="006650E3"/>
    <w:rsid w:val="00665530"/>
    <w:rsid w:val="00667660"/>
    <w:rsid w:val="00680E41"/>
    <w:rsid w:val="00693D1E"/>
    <w:rsid w:val="006A1294"/>
    <w:rsid w:val="006A14B6"/>
    <w:rsid w:val="006C43B0"/>
    <w:rsid w:val="006D3B80"/>
    <w:rsid w:val="006D57E4"/>
    <w:rsid w:val="006F586D"/>
    <w:rsid w:val="007045C6"/>
    <w:rsid w:val="00716EBB"/>
    <w:rsid w:val="00717C3F"/>
    <w:rsid w:val="00731C5A"/>
    <w:rsid w:val="00751921"/>
    <w:rsid w:val="007568C5"/>
    <w:rsid w:val="00757A19"/>
    <w:rsid w:val="00762A99"/>
    <w:rsid w:val="0077445F"/>
    <w:rsid w:val="00775A25"/>
    <w:rsid w:val="00790356"/>
    <w:rsid w:val="00790B60"/>
    <w:rsid w:val="0079556C"/>
    <w:rsid w:val="00795A76"/>
    <w:rsid w:val="007B589F"/>
    <w:rsid w:val="007F6821"/>
    <w:rsid w:val="007F7335"/>
    <w:rsid w:val="00803ABE"/>
    <w:rsid w:val="008113C2"/>
    <w:rsid w:val="0083433B"/>
    <w:rsid w:val="00845FE4"/>
    <w:rsid w:val="00862396"/>
    <w:rsid w:val="00863F9D"/>
    <w:rsid w:val="00867287"/>
    <w:rsid w:val="00875E4B"/>
    <w:rsid w:val="0088300F"/>
    <w:rsid w:val="008A401E"/>
    <w:rsid w:val="008B0D33"/>
    <w:rsid w:val="008C4227"/>
    <w:rsid w:val="009023E9"/>
    <w:rsid w:val="00921FCB"/>
    <w:rsid w:val="009244D1"/>
    <w:rsid w:val="00953DD8"/>
    <w:rsid w:val="00957087"/>
    <w:rsid w:val="0097421A"/>
    <w:rsid w:val="00976951"/>
    <w:rsid w:val="009973E7"/>
    <w:rsid w:val="009A6716"/>
    <w:rsid w:val="00A57544"/>
    <w:rsid w:val="00A608A7"/>
    <w:rsid w:val="00A74564"/>
    <w:rsid w:val="00AC5DBE"/>
    <w:rsid w:val="00AE27BC"/>
    <w:rsid w:val="00AF6F6F"/>
    <w:rsid w:val="00B0111C"/>
    <w:rsid w:val="00B075B9"/>
    <w:rsid w:val="00B11946"/>
    <w:rsid w:val="00B12597"/>
    <w:rsid w:val="00B12696"/>
    <w:rsid w:val="00B24350"/>
    <w:rsid w:val="00B26232"/>
    <w:rsid w:val="00B54710"/>
    <w:rsid w:val="00B84A7D"/>
    <w:rsid w:val="00B92D76"/>
    <w:rsid w:val="00BA6F96"/>
    <w:rsid w:val="00BF74B4"/>
    <w:rsid w:val="00C011CA"/>
    <w:rsid w:val="00C20760"/>
    <w:rsid w:val="00C36D6D"/>
    <w:rsid w:val="00C40F67"/>
    <w:rsid w:val="00C414B4"/>
    <w:rsid w:val="00C81600"/>
    <w:rsid w:val="00C82CD1"/>
    <w:rsid w:val="00C9126D"/>
    <w:rsid w:val="00CC7096"/>
    <w:rsid w:val="00CE29C9"/>
    <w:rsid w:val="00D40A16"/>
    <w:rsid w:val="00D55295"/>
    <w:rsid w:val="00D64049"/>
    <w:rsid w:val="00D83C3C"/>
    <w:rsid w:val="00D940B9"/>
    <w:rsid w:val="00DA43CB"/>
    <w:rsid w:val="00DA6BAA"/>
    <w:rsid w:val="00DC3F46"/>
    <w:rsid w:val="00DC66A1"/>
    <w:rsid w:val="00DD2D64"/>
    <w:rsid w:val="00DE72C1"/>
    <w:rsid w:val="00DF30BF"/>
    <w:rsid w:val="00DF67DD"/>
    <w:rsid w:val="00E133FC"/>
    <w:rsid w:val="00E16F88"/>
    <w:rsid w:val="00E270AB"/>
    <w:rsid w:val="00E356B2"/>
    <w:rsid w:val="00E52DD1"/>
    <w:rsid w:val="00E5393D"/>
    <w:rsid w:val="00E5589B"/>
    <w:rsid w:val="00E608F3"/>
    <w:rsid w:val="00E71FC1"/>
    <w:rsid w:val="00EB150B"/>
    <w:rsid w:val="00EB765B"/>
    <w:rsid w:val="00EE0CBE"/>
    <w:rsid w:val="00EE4306"/>
    <w:rsid w:val="00EE7B5F"/>
    <w:rsid w:val="00EE7B7B"/>
    <w:rsid w:val="00EF499D"/>
    <w:rsid w:val="00F14E38"/>
    <w:rsid w:val="00F43232"/>
    <w:rsid w:val="00F54CE5"/>
    <w:rsid w:val="00F61546"/>
    <w:rsid w:val="00F7088E"/>
    <w:rsid w:val="00F75DBC"/>
    <w:rsid w:val="00F96829"/>
    <w:rsid w:val="00FA3C34"/>
    <w:rsid w:val="00FA777F"/>
    <w:rsid w:val="00FB4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36BD14F"/>
  <w15:chartTrackingRefBased/>
  <w15:docId w15:val="{46807B04-A74D-4ECA-B29F-5AAF6FED6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62B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62BB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62B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62BB0"/>
    <w:rPr>
      <w:sz w:val="18"/>
      <w:szCs w:val="18"/>
    </w:rPr>
  </w:style>
  <w:style w:type="paragraph" w:styleId="a7">
    <w:name w:val="List Paragraph"/>
    <w:basedOn w:val="a"/>
    <w:uiPriority w:val="34"/>
    <w:qFormat/>
    <w:rsid w:val="00AC5DBE"/>
    <w:pPr>
      <w:ind w:firstLineChars="200" w:firstLine="420"/>
    </w:pPr>
  </w:style>
  <w:style w:type="paragraph" w:styleId="a8">
    <w:name w:val="Normal (Web)"/>
    <w:basedOn w:val="a"/>
    <w:uiPriority w:val="99"/>
    <w:semiHidden/>
    <w:unhideWhenUsed/>
    <w:rsid w:val="00C8160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5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0205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275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782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0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225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2383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6945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95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9001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850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3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29409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186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91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5764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773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026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5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8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53755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6863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019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334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1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6346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32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3</Pages>
  <Words>168</Words>
  <Characters>959</Characters>
  <Application>Microsoft Office Word</Application>
  <DocSecurity>0</DocSecurity>
  <Lines>7</Lines>
  <Paragraphs>2</Paragraphs>
  <ScaleCrop>false</ScaleCrop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王一清</cp:lastModifiedBy>
  <cp:revision>183</cp:revision>
  <dcterms:created xsi:type="dcterms:W3CDTF">2020-04-21T10:10:00Z</dcterms:created>
  <dcterms:modified xsi:type="dcterms:W3CDTF">2022-06-08T02:22:00Z</dcterms:modified>
</cp:coreProperties>
</file>